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-318" w:type="dxa"/>
        <w:tblLayout w:type="fixed"/>
        <w:tblLook w:val="0000" w:firstRow="0" w:lastRow="0" w:firstColumn="0" w:lastColumn="0" w:noHBand="0" w:noVBand="0"/>
      </w:tblPr>
      <w:tblGrid>
        <w:gridCol w:w="4537"/>
        <w:gridCol w:w="6095"/>
      </w:tblGrid>
      <w:tr w:rsidR="00DE6D2A" w:rsidRPr="0061253E" w:rsidTr="00B23A83">
        <w:tc>
          <w:tcPr>
            <w:tcW w:w="4537" w:type="dxa"/>
          </w:tcPr>
          <w:p w:rsidR="00B21A1F" w:rsidRDefault="00DE6D2A" w:rsidP="00EF41FE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  <w:bookmarkStart w:id="0" w:name="_Hlk48832270"/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TRƯỜNG ĐẠI HỌC CÔNG </w:t>
            </w:r>
            <w:r w:rsidR="00EF41FE">
              <w:rPr>
                <w:rFonts w:ascii="Times New Roman" w:hAnsi="Times New Roman"/>
                <w:b w:val="0"/>
                <w:bCs/>
                <w:szCs w:val="24"/>
              </w:rPr>
              <w:t>THƯƠNG</w:t>
            </w:r>
          </w:p>
          <w:p w:rsidR="00DE6D2A" w:rsidRPr="00B21A1F" w:rsidRDefault="00DE6D2A" w:rsidP="00EF41FE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 </w:t>
            </w:r>
            <w:r w:rsidR="00B21A1F">
              <w:rPr>
                <w:rFonts w:ascii="Times New Roman" w:hAnsi="Times New Roman"/>
                <w:b w:val="0"/>
                <w:bCs/>
                <w:szCs w:val="24"/>
              </w:rPr>
              <w:t>THÀNH PHỐ HỒ CHÍ MINH</w:t>
            </w:r>
            <w:bookmarkStart w:id="1" w:name="_GoBack"/>
            <w:bookmarkEnd w:id="1"/>
          </w:p>
          <w:p w:rsidR="00BB0FD0" w:rsidRPr="00807E7B" w:rsidRDefault="00807E7B" w:rsidP="008E323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HOA……………….</w:t>
            </w:r>
          </w:p>
          <w:p w:rsidR="00DE6D2A" w:rsidRPr="00F56FBA" w:rsidRDefault="00C23C58" w:rsidP="00BB0FD0">
            <w:pPr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>
              <w:rPr>
                <w:b/>
                <w:noProof/>
                <w:sz w:val="28"/>
                <w:szCs w:val="28"/>
                <w:lang w:val="vi-VN"/>
              </w:rPr>
              <w:pict>
                <v:line id="Straight Connector 1" o:spid="_x0000_s1487" style="position:absolute;left:0;text-align:left;z-index:2;visibility:visible" from="67.95pt,1.7pt" to="147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"/>
              </w:pict>
            </w:r>
            <w:r w:rsidR="004C7027" w:rsidRPr="00F56FBA">
              <w:rPr>
                <w:b/>
                <w:sz w:val="26"/>
                <w:szCs w:val="26"/>
                <w:lang w:val="vi-VN"/>
              </w:rPr>
              <w:tab/>
            </w:r>
          </w:p>
        </w:tc>
        <w:tc>
          <w:tcPr>
            <w:tcW w:w="6095" w:type="dxa"/>
          </w:tcPr>
          <w:p w:rsidR="00DE6D2A" w:rsidRPr="00F56FBA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Cs/>
                <w:szCs w:val="24"/>
                <w:lang w:val="vi-VN"/>
              </w:rPr>
            </w:pPr>
            <w:r w:rsidRPr="00F56FBA">
              <w:rPr>
                <w:rFonts w:ascii="Times New Roman" w:hAnsi="Times New Roman"/>
                <w:bCs/>
                <w:szCs w:val="24"/>
                <w:lang w:val="vi-VN"/>
              </w:rPr>
              <w:t>CỘNG HOÀ XÃ HỘI CHỦ NGHĨA VIỆT NAM</w:t>
            </w:r>
          </w:p>
          <w:p w:rsidR="00DE6D2A" w:rsidRPr="00F56FBA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vi-VN"/>
              </w:rPr>
            </w:pP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Độc lập </w:t>
            </w:r>
            <w:r w:rsidR="00F2620C"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Tự do </w:t>
            </w:r>
            <w:r w:rsidR="00F2620C"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Hạnh phúc</w:t>
            </w:r>
          </w:p>
          <w:p w:rsidR="00DE6D2A" w:rsidRPr="00F56FBA" w:rsidRDefault="00C23C58" w:rsidP="00FE13E0">
            <w:pPr>
              <w:rPr>
                <w:lang w:val="vi-VN"/>
              </w:rPr>
            </w:pPr>
            <w:r>
              <w:rPr>
                <w:rFonts w:ascii="VNI-Times" w:hAnsi="VNI-Times"/>
                <w:b/>
                <w:noProof/>
                <w:sz w:val="24"/>
                <w:lang w:val="vi-VN"/>
              </w:rPr>
              <w:pict>
                <v:line id="_x0000_s1485" style="position:absolute;z-index:1" from="68pt,1.4pt" to="226.4pt,1.4pt"/>
              </w:pict>
            </w:r>
          </w:p>
          <w:p w:rsidR="00DE6D2A" w:rsidRPr="00F56FBA" w:rsidRDefault="00DE6D2A" w:rsidP="003D348D">
            <w:pPr>
              <w:pStyle w:val="Caption"/>
              <w:ind w:left="0" w:firstLine="0"/>
              <w:jc w:val="right"/>
              <w:rPr>
                <w:lang w:val="vi-VN"/>
              </w:rPr>
            </w:pPr>
          </w:p>
        </w:tc>
      </w:tr>
    </w:tbl>
    <w:bookmarkEnd w:id="0"/>
    <w:p w:rsidR="00FB64D9" w:rsidRPr="00F56FBA" w:rsidRDefault="00FB64D9" w:rsidP="005B7C63">
      <w:pPr>
        <w:pStyle w:val="BodyTextIndent"/>
        <w:ind w:firstLine="0"/>
        <w:jc w:val="center"/>
        <w:rPr>
          <w:rFonts w:ascii="Times New Roman" w:hAnsi="Times New Roman"/>
          <w:b/>
          <w:sz w:val="30"/>
          <w:szCs w:val="30"/>
          <w:lang w:val="vi-VN"/>
        </w:rPr>
      </w:pPr>
      <w:r w:rsidRPr="00F56FBA">
        <w:rPr>
          <w:rFonts w:ascii="Times New Roman" w:hAnsi="Times New Roman"/>
          <w:b/>
          <w:sz w:val="30"/>
          <w:szCs w:val="30"/>
          <w:lang w:val="vi-VN"/>
        </w:rPr>
        <w:t>GIẤY ĐỀ NGHỊ</w:t>
      </w:r>
    </w:p>
    <w:p w:rsidR="00B23A83" w:rsidRPr="00DF27F5" w:rsidRDefault="00FB64D9" w:rsidP="002C402C">
      <w:pPr>
        <w:spacing w:before="120" w:after="120"/>
        <w:jc w:val="center"/>
        <w:rPr>
          <w:b/>
          <w:sz w:val="26"/>
          <w:szCs w:val="26"/>
          <w:lang w:val="vi-VN"/>
        </w:rPr>
      </w:pPr>
      <w:r w:rsidRPr="003258B8">
        <w:rPr>
          <w:b/>
          <w:sz w:val="26"/>
          <w:szCs w:val="26"/>
          <w:lang w:val="vi-VN"/>
        </w:rPr>
        <w:t>V</w:t>
      </w:r>
      <w:bookmarkStart w:id="2" w:name="_Hlk48830463"/>
      <w:r w:rsidR="00CA18DA" w:rsidRPr="003258B8">
        <w:rPr>
          <w:b/>
          <w:sz w:val="26"/>
          <w:szCs w:val="26"/>
          <w:lang w:val="vi-VN"/>
        </w:rPr>
        <w:t xml:space="preserve">ề việc </w:t>
      </w:r>
      <w:r w:rsidR="002B596C">
        <w:rPr>
          <w:b/>
          <w:sz w:val="26"/>
          <w:szCs w:val="26"/>
        </w:rPr>
        <w:t xml:space="preserve">đăng ký bảo vệ </w:t>
      </w:r>
      <w:r w:rsidR="00314FA1" w:rsidRPr="00EC262C">
        <w:rPr>
          <w:b/>
          <w:sz w:val="26"/>
          <w:szCs w:val="26"/>
          <w:lang w:val="vi-VN"/>
        </w:rPr>
        <w:t>chuyên đề tiến sĩ/tiểu luận tổng quan/đề tài luận án tiến sĩ</w:t>
      </w:r>
    </w:p>
    <w:p w:rsidR="00057B50" w:rsidRPr="00DF27F5" w:rsidRDefault="00057B50" w:rsidP="00A27068">
      <w:pPr>
        <w:pStyle w:val="BodyTextIndent"/>
        <w:rPr>
          <w:rFonts w:ascii="Times New Roman" w:hAnsi="Times New Roman"/>
          <w:b/>
          <w:szCs w:val="26"/>
          <w:lang w:val="vi-VN"/>
        </w:rPr>
      </w:pPr>
      <w:bookmarkStart w:id="3" w:name="_Hlk48830423"/>
      <w:bookmarkStart w:id="4" w:name="_Hlk48830589"/>
      <w:bookmarkEnd w:id="2"/>
    </w:p>
    <w:p w:rsidR="0070117C" w:rsidRDefault="00136ED4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</w:rPr>
      </w:pPr>
      <w:r w:rsidRPr="00815FD9">
        <w:rPr>
          <w:rFonts w:ascii="Times New Roman" w:hAnsi="Times New Roman"/>
          <w:szCs w:val="26"/>
          <w:lang w:val="vi-VN"/>
        </w:rPr>
        <w:t>Kính gửi:</w:t>
      </w:r>
      <w:r w:rsidR="0070117C">
        <w:rPr>
          <w:rFonts w:ascii="Times New Roman" w:hAnsi="Times New Roman"/>
          <w:szCs w:val="26"/>
          <w:lang w:val="vi-VN"/>
        </w:rPr>
        <w:tab/>
      </w:r>
      <w:r w:rsidR="00F93444" w:rsidRPr="00815FD9">
        <w:rPr>
          <w:rFonts w:ascii="Times New Roman" w:hAnsi="Times New Roman"/>
          <w:szCs w:val="26"/>
          <w:lang w:val="vi-VN"/>
        </w:rPr>
        <w:t xml:space="preserve">- </w:t>
      </w:r>
      <w:r w:rsidR="006637E8" w:rsidRPr="00815FD9">
        <w:rPr>
          <w:rFonts w:ascii="Times New Roman" w:hAnsi="Times New Roman"/>
          <w:szCs w:val="26"/>
          <w:lang w:val="vi-VN"/>
        </w:rPr>
        <w:t>Ban Giám hiệu</w:t>
      </w:r>
      <w:r w:rsidR="00C91A70">
        <w:rPr>
          <w:rFonts w:ascii="Times New Roman" w:hAnsi="Times New Roman"/>
          <w:szCs w:val="26"/>
        </w:rPr>
        <w:t>,</w:t>
      </w:r>
    </w:p>
    <w:p w:rsidR="0070117C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>
        <w:rPr>
          <w:rFonts w:ascii="Times New Roman" w:hAnsi="Times New Roman"/>
          <w:szCs w:val="26"/>
        </w:rPr>
        <w:tab/>
      </w:r>
      <w:r w:rsidR="0004035A" w:rsidRPr="00815FD9">
        <w:rPr>
          <w:rFonts w:ascii="Times New Roman" w:hAnsi="Times New Roman"/>
          <w:szCs w:val="26"/>
          <w:lang w:val="vi-VN"/>
        </w:rPr>
        <w:t xml:space="preserve">- </w:t>
      </w:r>
      <w:r w:rsidR="00CA18DA" w:rsidRPr="00815FD9">
        <w:rPr>
          <w:rFonts w:ascii="Times New Roman" w:hAnsi="Times New Roman"/>
          <w:szCs w:val="26"/>
          <w:lang w:val="vi-VN"/>
        </w:rPr>
        <w:t xml:space="preserve">Phòng </w:t>
      </w:r>
      <w:r w:rsidR="00CA18DA" w:rsidRPr="00E1294E">
        <w:rPr>
          <w:rFonts w:ascii="Times New Roman" w:hAnsi="Times New Roman"/>
          <w:szCs w:val="26"/>
          <w:lang w:val="vi-VN"/>
        </w:rPr>
        <w:t xml:space="preserve">Sau </w:t>
      </w:r>
      <w:r w:rsidR="004828FB">
        <w:rPr>
          <w:rFonts w:ascii="Times New Roman" w:hAnsi="Times New Roman"/>
          <w:szCs w:val="26"/>
        </w:rPr>
        <w:t>đ</w:t>
      </w:r>
      <w:r w:rsidR="00CA18DA" w:rsidRPr="00E1294E">
        <w:rPr>
          <w:rFonts w:ascii="Times New Roman" w:hAnsi="Times New Roman"/>
          <w:szCs w:val="26"/>
          <w:lang w:val="vi-VN"/>
        </w:rPr>
        <w:t xml:space="preserve">ại học và Hợp tác </w:t>
      </w:r>
      <w:r w:rsidR="004828FB">
        <w:rPr>
          <w:rFonts w:ascii="Times New Roman" w:hAnsi="Times New Roman"/>
          <w:szCs w:val="26"/>
        </w:rPr>
        <w:t>q</w:t>
      </w:r>
      <w:r w:rsidR="00CA18DA" w:rsidRPr="00E1294E">
        <w:rPr>
          <w:rFonts w:ascii="Times New Roman" w:hAnsi="Times New Roman"/>
          <w:szCs w:val="26"/>
          <w:lang w:val="vi-VN"/>
        </w:rPr>
        <w:t>uốc tế</w:t>
      </w:r>
      <w:bookmarkEnd w:id="3"/>
      <w:r w:rsidR="000C5B3E">
        <w:rPr>
          <w:rFonts w:ascii="Times New Roman" w:hAnsi="Times New Roman"/>
          <w:szCs w:val="26"/>
          <w:lang w:val="vi-VN"/>
        </w:rPr>
        <w:t>,</w:t>
      </w:r>
    </w:p>
    <w:p w:rsidR="0070117C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>
        <w:rPr>
          <w:rFonts w:ascii="Times New Roman" w:hAnsi="Times New Roman"/>
          <w:szCs w:val="26"/>
          <w:lang w:val="vi-VN"/>
        </w:rPr>
        <w:tab/>
      </w:r>
      <w:r w:rsidR="001D140E" w:rsidRPr="008C5BAB">
        <w:rPr>
          <w:rFonts w:ascii="Times New Roman" w:hAnsi="Times New Roman"/>
          <w:szCs w:val="26"/>
          <w:lang w:val="vi-VN"/>
        </w:rPr>
        <w:t xml:space="preserve">- </w:t>
      </w:r>
      <w:r w:rsidR="00624B22" w:rsidRPr="00624B22">
        <w:rPr>
          <w:rFonts w:ascii="Times New Roman" w:hAnsi="Times New Roman"/>
          <w:szCs w:val="26"/>
          <w:lang w:val="vi-VN"/>
        </w:rPr>
        <w:t>Trưởng khoa…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…..</w:t>
      </w:r>
      <w:r w:rsidR="008C5BAB" w:rsidRPr="008C5BAB">
        <w:rPr>
          <w:rFonts w:ascii="Times New Roman" w:hAnsi="Times New Roman"/>
          <w:szCs w:val="26"/>
          <w:lang w:val="vi-VN"/>
        </w:rPr>
        <w:t>,</w:t>
      </w:r>
    </w:p>
    <w:p w:rsidR="000C5B3E" w:rsidRPr="00D778DB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>
        <w:rPr>
          <w:rFonts w:ascii="Times New Roman" w:hAnsi="Times New Roman"/>
          <w:szCs w:val="26"/>
          <w:lang w:val="vi-VN"/>
        </w:rPr>
        <w:tab/>
      </w:r>
      <w:r w:rsidR="000C5B3E" w:rsidRPr="0070117C">
        <w:rPr>
          <w:rFonts w:ascii="Times New Roman" w:hAnsi="Times New Roman"/>
          <w:szCs w:val="26"/>
          <w:lang w:val="vi-VN"/>
        </w:rPr>
        <w:t xml:space="preserve">- Chủ nhiệm </w:t>
      </w:r>
      <w:r w:rsidR="00624B22" w:rsidRPr="003230A5">
        <w:rPr>
          <w:rFonts w:ascii="Times New Roman" w:hAnsi="Times New Roman"/>
          <w:szCs w:val="26"/>
          <w:lang w:val="vi-VN"/>
        </w:rPr>
        <w:t>ngành</w:t>
      </w:r>
      <w:r w:rsidR="000C5B3E" w:rsidRPr="0070117C">
        <w:rPr>
          <w:rFonts w:ascii="Times New Roman" w:hAnsi="Times New Roman"/>
          <w:szCs w:val="26"/>
          <w:lang w:val="vi-VN"/>
        </w:rPr>
        <w:t>…</w:t>
      </w:r>
      <w:r w:rsidR="005B1B63" w:rsidRPr="0070117C">
        <w:rPr>
          <w:rFonts w:ascii="Times New Roman" w:hAnsi="Times New Roman"/>
          <w:szCs w:val="26"/>
          <w:lang w:val="vi-VN"/>
        </w:rPr>
        <w:t>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</w:t>
      </w:r>
    </w:p>
    <w:p w:rsidR="00663926" w:rsidRPr="00900EB4" w:rsidRDefault="00663926" w:rsidP="004129E0">
      <w:pPr>
        <w:tabs>
          <w:tab w:val="left" w:leader="dot" w:pos="9498"/>
        </w:tabs>
        <w:spacing w:before="60" w:after="60"/>
        <w:ind w:firstLine="720"/>
        <w:rPr>
          <w:rFonts w:eastAsia="Calibri"/>
          <w:sz w:val="16"/>
          <w:szCs w:val="26"/>
          <w:lang w:val="vi-VN"/>
        </w:rPr>
      </w:pPr>
      <w:bookmarkStart w:id="5" w:name="_Hlk48830413"/>
    </w:p>
    <w:p w:rsidR="00592790" w:rsidRPr="003527DD" w:rsidRDefault="00FD100E" w:rsidP="00592790">
      <w:pPr>
        <w:tabs>
          <w:tab w:val="left" w:leader="dot" w:pos="4678"/>
          <w:tab w:val="left" w:leader="dot" w:pos="6804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ôi tên là: </w:t>
      </w:r>
      <w:r>
        <w:rPr>
          <w:sz w:val="26"/>
          <w:szCs w:val="26"/>
        </w:rPr>
        <w:tab/>
      </w:r>
      <w:r w:rsidR="00592790" w:rsidRPr="003527DD">
        <w:rPr>
          <w:sz w:val="26"/>
          <w:szCs w:val="26"/>
        </w:rPr>
        <w:t>Khóa:</w:t>
      </w:r>
      <w:r w:rsidR="00592790" w:rsidRPr="003527DD">
        <w:rPr>
          <w:sz w:val="26"/>
          <w:szCs w:val="26"/>
        </w:rPr>
        <w:tab/>
        <w:t>Mã số NCS:</w:t>
      </w:r>
      <w:r w:rsidR="00592790" w:rsidRPr="003527DD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left" w:leader="dot" w:pos="4678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 xml:space="preserve">Ngành: </w:t>
      </w:r>
      <w:r w:rsidRPr="003527DD">
        <w:rPr>
          <w:sz w:val="26"/>
          <w:szCs w:val="26"/>
        </w:rPr>
        <w:tab/>
        <w:t xml:space="preserve">Khoa: </w:t>
      </w:r>
      <w:r w:rsidRPr="003527DD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>Tên chuyên đề tiến sĩ/tiểu luận tổng quan/đề tài luận án tiến sĩ</w:t>
      </w:r>
      <w:r>
        <w:rPr>
          <w:sz w:val="26"/>
          <w:szCs w:val="26"/>
        </w:rPr>
        <w:t>:</w:t>
      </w:r>
      <w:r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 xml:space="preserve">CBHD 1: </w:t>
      </w:r>
      <w:r w:rsidRPr="003527DD">
        <w:rPr>
          <w:sz w:val="26"/>
          <w:szCs w:val="26"/>
        </w:rPr>
        <w:tab/>
      </w:r>
    </w:p>
    <w:p w:rsidR="00592790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 xml:space="preserve">CBHD 2 </w:t>
      </w:r>
      <w:r w:rsidRPr="00C047AA">
        <w:rPr>
          <w:sz w:val="26"/>
          <w:szCs w:val="26"/>
        </w:rPr>
        <w:t>(</w:t>
      </w:r>
      <w:r w:rsidRPr="00592790">
        <w:rPr>
          <w:i/>
          <w:sz w:val="26"/>
          <w:szCs w:val="26"/>
        </w:rPr>
        <w:t>nếu có</w:t>
      </w:r>
      <w:r w:rsidRPr="00C047AA">
        <w:rPr>
          <w:sz w:val="26"/>
          <w:szCs w:val="26"/>
        </w:rPr>
        <w:t>)</w:t>
      </w:r>
      <w:r w:rsidRPr="003527DD">
        <w:rPr>
          <w:sz w:val="26"/>
          <w:szCs w:val="26"/>
        </w:rPr>
        <w:t xml:space="preserve">: </w:t>
      </w:r>
      <w:r w:rsidRPr="003527DD">
        <w:rPr>
          <w:sz w:val="26"/>
          <w:szCs w:val="26"/>
        </w:rPr>
        <w:tab/>
      </w:r>
    </w:p>
    <w:p w:rsidR="00E03E33" w:rsidRDefault="00E03E33" w:rsidP="00E03E33">
      <w:pPr>
        <w:tabs>
          <w:tab w:val="left" w:leader="dot" w:pos="9498"/>
        </w:tabs>
        <w:spacing w:before="60" w:after="60"/>
        <w:ind w:firstLine="426"/>
        <w:jc w:val="both"/>
        <w:rPr>
          <w:sz w:val="26"/>
          <w:szCs w:val="26"/>
          <w:lang w:val="vi-VN"/>
        </w:rPr>
      </w:pPr>
      <w:r w:rsidRPr="00815FD9">
        <w:rPr>
          <w:rFonts w:eastAsia="Calibri"/>
          <w:sz w:val="26"/>
          <w:szCs w:val="26"/>
          <w:lang w:val="vi-VN"/>
        </w:rPr>
        <w:t>Nội dung đề nghị</w:t>
      </w:r>
      <w:r w:rsidRPr="00815FD9">
        <w:rPr>
          <w:sz w:val="26"/>
          <w:szCs w:val="26"/>
          <w:lang w:val="vi-VN"/>
        </w:rPr>
        <w:t>:</w:t>
      </w:r>
    </w:p>
    <w:p w:rsidR="00322B35" w:rsidRPr="00296E9B" w:rsidRDefault="00296E9B" w:rsidP="00E03E33">
      <w:pPr>
        <w:tabs>
          <w:tab w:val="left" w:leader="dot" w:pos="9498"/>
        </w:tabs>
        <w:spacing w:before="60" w:after="60"/>
        <w:ind w:firstLine="426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Nay kính đề nghị Ban Giám hiệu, </w:t>
      </w:r>
      <w:r w:rsidR="00FA56CE">
        <w:rPr>
          <w:sz w:val="26"/>
          <w:szCs w:val="26"/>
        </w:rPr>
        <w:t>Trưởng k</w:t>
      </w:r>
      <w:r>
        <w:rPr>
          <w:sz w:val="26"/>
          <w:szCs w:val="26"/>
        </w:rPr>
        <w:t xml:space="preserve">hoa………………. và Phòng SĐH&amp;HTQT cho </w:t>
      </w:r>
      <w:r w:rsidR="00381E8D">
        <w:rPr>
          <w:sz w:val="26"/>
          <w:szCs w:val="26"/>
        </w:rPr>
        <w:t>tôi được đăng ký bảo vệ:</w:t>
      </w:r>
    </w:p>
    <w:p w:rsidR="00592790" w:rsidRPr="004A2FA1" w:rsidRDefault="00592790" w:rsidP="00592790">
      <w:pPr>
        <w:tabs>
          <w:tab w:val="left" w:pos="1134"/>
          <w:tab w:val="left" w:pos="6804"/>
        </w:tabs>
        <w:spacing w:line="30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Pr="004A2FA1">
        <w:rPr>
          <w:sz w:val="26"/>
          <w:szCs w:val="26"/>
        </w:rPr>
        <w:t>Chuyên đề tiến sĩ/Tiểu luận tổng quan</w:t>
      </w:r>
      <w:r w:rsidRPr="004A2FA1">
        <w:rPr>
          <w:sz w:val="26"/>
          <w:szCs w:val="26"/>
        </w:rPr>
        <w:tab/>
      </w:r>
      <w:r w:rsidRPr="004A2FA1">
        <w:rPr>
          <w:sz w:val="26"/>
          <w:szCs w:val="26"/>
        </w:rPr>
        <w:sym w:font="Symbol" w:char="F0A0"/>
      </w:r>
    </w:p>
    <w:p w:rsidR="00592790" w:rsidRPr="004A2FA1" w:rsidRDefault="00592790" w:rsidP="00592790">
      <w:pPr>
        <w:tabs>
          <w:tab w:val="left" w:pos="1134"/>
          <w:tab w:val="left" w:pos="6804"/>
        </w:tabs>
        <w:spacing w:line="300" w:lineRule="auto"/>
        <w:jc w:val="both"/>
        <w:rPr>
          <w:i/>
          <w:sz w:val="26"/>
          <w:szCs w:val="26"/>
        </w:rPr>
      </w:pPr>
      <w:r w:rsidRPr="004A2FA1">
        <w:rPr>
          <w:sz w:val="26"/>
          <w:szCs w:val="26"/>
        </w:rPr>
        <w:tab/>
        <w:t>Luận án tiến sĩ cấp Khoa</w:t>
      </w:r>
      <w:r w:rsidRPr="004A2FA1">
        <w:rPr>
          <w:sz w:val="26"/>
          <w:szCs w:val="26"/>
        </w:rPr>
        <w:tab/>
      </w:r>
      <w:r w:rsidRPr="004A2FA1">
        <w:rPr>
          <w:sz w:val="26"/>
          <w:szCs w:val="26"/>
        </w:rPr>
        <w:sym w:font="Symbol" w:char="F0A0"/>
      </w:r>
      <w:r w:rsidRPr="004A2FA1">
        <w:rPr>
          <w:i/>
          <w:sz w:val="26"/>
          <w:szCs w:val="26"/>
        </w:rPr>
        <w:t xml:space="preserve">           </w:t>
      </w:r>
    </w:p>
    <w:p w:rsidR="003230A5" w:rsidRDefault="002B1DA9" w:rsidP="002B1DA9">
      <w:pPr>
        <w:tabs>
          <w:tab w:val="left" w:pos="1134"/>
          <w:tab w:val="left" w:pos="6804"/>
        </w:tabs>
        <w:spacing w:line="300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  <w:r w:rsidR="00592790" w:rsidRPr="004A2FA1">
        <w:rPr>
          <w:sz w:val="26"/>
          <w:szCs w:val="26"/>
        </w:rPr>
        <w:t>Luận án tiến sĩ cấp Trường</w:t>
      </w:r>
      <w:r w:rsidR="00592790" w:rsidRPr="004A2FA1">
        <w:rPr>
          <w:sz w:val="26"/>
          <w:szCs w:val="26"/>
        </w:rPr>
        <w:tab/>
      </w:r>
      <w:r w:rsidR="00592790" w:rsidRPr="004A2FA1">
        <w:rPr>
          <w:sz w:val="26"/>
          <w:szCs w:val="26"/>
        </w:rPr>
        <w:sym w:font="Symbol" w:char="F0A0"/>
      </w:r>
      <w:r w:rsidR="00592790" w:rsidRPr="004A2FA1">
        <w:rPr>
          <w:sz w:val="26"/>
          <w:szCs w:val="26"/>
        </w:rPr>
        <w:t xml:space="preserve">           </w:t>
      </w:r>
    </w:p>
    <w:p w:rsidR="0023313F" w:rsidRPr="00465379" w:rsidRDefault="00172398" w:rsidP="007F2590">
      <w:pPr>
        <w:tabs>
          <w:tab w:val="left" w:leader="dot" w:pos="9498"/>
        </w:tabs>
        <w:spacing w:before="60" w:after="60"/>
        <w:ind w:firstLine="426"/>
        <w:jc w:val="both"/>
        <w:rPr>
          <w:sz w:val="26"/>
          <w:szCs w:val="26"/>
          <w:lang w:val="vi-VN"/>
        </w:rPr>
      </w:pPr>
      <w:bookmarkStart w:id="6" w:name="_Hlk48830393"/>
      <w:bookmarkEnd w:id="4"/>
      <w:bookmarkEnd w:id="5"/>
      <w:r w:rsidRPr="00FF2B6A">
        <w:rPr>
          <w:sz w:val="26"/>
          <w:szCs w:val="26"/>
          <w:lang w:val="vi-VN"/>
        </w:rPr>
        <w:t xml:space="preserve">Kính mong Ban </w:t>
      </w:r>
      <w:r w:rsidR="00AB42E2" w:rsidRPr="00FF2B6A">
        <w:rPr>
          <w:sz w:val="26"/>
          <w:szCs w:val="26"/>
          <w:lang w:val="vi-VN"/>
        </w:rPr>
        <w:t xml:space="preserve">Giám </w:t>
      </w:r>
      <w:r w:rsidRPr="00FF2B6A">
        <w:rPr>
          <w:sz w:val="26"/>
          <w:szCs w:val="26"/>
          <w:lang w:val="vi-VN"/>
        </w:rPr>
        <w:t xml:space="preserve">hiệu, </w:t>
      </w:r>
      <w:r w:rsidR="002D3059" w:rsidRPr="002D3059">
        <w:rPr>
          <w:sz w:val="26"/>
          <w:szCs w:val="26"/>
          <w:lang w:val="vi-VN"/>
        </w:rPr>
        <w:t xml:space="preserve">quý </w:t>
      </w:r>
      <w:r w:rsidRPr="00FF2B6A">
        <w:rPr>
          <w:sz w:val="26"/>
          <w:szCs w:val="26"/>
          <w:lang w:val="vi-VN"/>
        </w:rPr>
        <w:t xml:space="preserve">Phòng </w:t>
      </w:r>
      <w:r w:rsidR="002D3059" w:rsidRPr="002D3059">
        <w:rPr>
          <w:sz w:val="26"/>
          <w:szCs w:val="26"/>
          <w:lang w:val="vi-VN"/>
        </w:rPr>
        <w:t>và Ban Chủ nhi</w:t>
      </w:r>
      <w:r w:rsidR="002D3059" w:rsidRPr="00866B94">
        <w:rPr>
          <w:sz w:val="26"/>
          <w:szCs w:val="26"/>
          <w:lang w:val="vi-VN"/>
        </w:rPr>
        <w:t>ệm Khoa</w:t>
      </w:r>
      <w:r w:rsidR="00866B94">
        <w:rPr>
          <w:sz w:val="26"/>
          <w:szCs w:val="26"/>
          <w:lang w:val="vi-VN"/>
        </w:rPr>
        <w:t>……</w:t>
      </w:r>
      <w:r w:rsidR="00866B94" w:rsidRPr="00866B94">
        <w:rPr>
          <w:sz w:val="26"/>
          <w:szCs w:val="26"/>
          <w:lang w:val="vi-VN"/>
        </w:rPr>
        <w:t>.</w:t>
      </w:r>
      <w:r w:rsidRPr="00FF2B6A">
        <w:rPr>
          <w:sz w:val="26"/>
          <w:szCs w:val="26"/>
          <w:lang w:val="vi-VN"/>
        </w:rPr>
        <w:t xml:space="preserve"> </w:t>
      </w:r>
      <w:bookmarkEnd w:id="6"/>
      <w:r w:rsidR="00465379" w:rsidRPr="00183A9D">
        <w:rPr>
          <w:sz w:val="26"/>
          <w:szCs w:val="26"/>
          <w:lang w:val="vi-VN"/>
        </w:rPr>
        <w:t>c</w:t>
      </w:r>
      <w:r w:rsidR="00465379" w:rsidRPr="00465379">
        <w:rPr>
          <w:sz w:val="26"/>
          <w:szCs w:val="26"/>
          <w:lang w:val="vi-VN"/>
        </w:rPr>
        <w:t>hấp thuận với đề nghị của tôi.</w:t>
      </w:r>
    </w:p>
    <w:p w:rsidR="00FD4A31" w:rsidRPr="00815FD9" w:rsidRDefault="00FD4A31" w:rsidP="00C96D84">
      <w:pPr>
        <w:spacing w:before="60" w:after="60"/>
        <w:ind w:firstLine="426"/>
        <w:rPr>
          <w:sz w:val="26"/>
          <w:szCs w:val="26"/>
          <w:lang w:val="vi-VN"/>
        </w:rPr>
      </w:pPr>
      <w:r w:rsidRPr="00815FD9">
        <w:rPr>
          <w:sz w:val="26"/>
          <w:szCs w:val="26"/>
          <w:lang w:val="vi-VN"/>
        </w:rPr>
        <w:t>Trân trọng./.</w:t>
      </w:r>
    </w:p>
    <w:p w:rsidR="001D000C" w:rsidRPr="00815FD9" w:rsidRDefault="00FD4A31" w:rsidP="00195057">
      <w:pPr>
        <w:spacing w:before="60" w:after="60"/>
        <w:jc w:val="right"/>
        <w:rPr>
          <w:i/>
          <w:sz w:val="26"/>
          <w:szCs w:val="26"/>
          <w:lang w:val="vi-VN"/>
        </w:rPr>
      </w:pPr>
      <w:bookmarkStart w:id="7" w:name="_Hlk48831382"/>
      <w:r w:rsidRPr="00815FD9">
        <w:rPr>
          <w:sz w:val="26"/>
          <w:szCs w:val="26"/>
          <w:lang w:val="vi-VN"/>
        </w:rPr>
        <w:tab/>
      </w:r>
      <w:r w:rsidR="008A1A53" w:rsidRPr="00815FD9">
        <w:rPr>
          <w:i/>
          <w:sz w:val="26"/>
          <w:szCs w:val="26"/>
          <w:lang w:val="vi-VN"/>
        </w:rPr>
        <w:t>TP.</w:t>
      </w:r>
      <w:r w:rsidR="00B91644" w:rsidRPr="00815FD9">
        <w:rPr>
          <w:i/>
          <w:sz w:val="26"/>
          <w:szCs w:val="26"/>
          <w:lang w:val="vi-VN"/>
        </w:rPr>
        <w:t xml:space="preserve"> </w:t>
      </w:r>
      <w:r w:rsidR="001D000C" w:rsidRPr="00815FD9">
        <w:rPr>
          <w:i/>
          <w:sz w:val="26"/>
          <w:szCs w:val="26"/>
          <w:lang w:val="vi-VN"/>
        </w:rPr>
        <w:t>Hồ Chí Minh, ngày</w:t>
      </w:r>
      <w:r w:rsidR="008A1A53" w:rsidRPr="00815FD9">
        <w:rPr>
          <w:i/>
          <w:sz w:val="26"/>
          <w:szCs w:val="26"/>
          <w:lang w:val="vi-VN"/>
        </w:rPr>
        <w:t xml:space="preserve"> </w:t>
      </w:r>
      <w:r w:rsidR="002F35C6" w:rsidRPr="00815FD9">
        <w:rPr>
          <w:i/>
          <w:sz w:val="26"/>
          <w:szCs w:val="26"/>
          <w:lang w:val="vi-VN"/>
        </w:rPr>
        <w:t>…</w:t>
      </w:r>
      <w:r w:rsidR="008A1A53" w:rsidRPr="00815FD9">
        <w:rPr>
          <w:i/>
          <w:sz w:val="26"/>
          <w:szCs w:val="26"/>
          <w:lang w:val="vi-VN"/>
        </w:rPr>
        <w:t xml:space="preserve"> tháng </w:t>
      </w:r>
      <w:r w:rsidR="002F35C6" w:rsidRPr="00815FD9">
        <w:rPr>
          <w:i/>
          <w:sz w:val="26"/>
          <w:szCs w:val="26"/>
          <w:lang w:val="vi-VN"/>
        </w:rPr>
        <w:t>…</w:t>
      </w:r>
      <w:r w:rsidR="001D000C" w:rsidRPr="00815FD9">
        <w:rPr>
          <w:i/>
          <w:sz w:val="26"/>
          <w:szCs w:val="26"/>
          <w:lang w:val="vi-VN"/>
        </w:rPr>
        <w:t xml:space="preserve"> năm 20</w:t>
      </w:r>
      <w:r w:rsidR="00133BD8" w:rsidRPr="00815FD9">
        <w:rPr>
          <w:i/>
          <w:sz w:val="26"/>
          <w:szCs w:val="26"/>
          <w:lang w:val="vi-VN"/>
        </w:rPr>
        <w:t>2</w:t>
      </w:r>
      <w:r w:rsidR="00EB270D">
        <w:rPr>
          <w:i/>
          <w:sz w:val="26"/>
          <w:szCs w:val="26"/>
          <w:lang w:val="vi-VN"/>
        </w:rPr>
        <w:t>…</w:t>
      </w:r>
      <w:r w:rsidR="001D000C" w:rsidRPr="00815FD9">
        <w:rPr>
          <w:i/>
          <w:sz w:val="26"/>
          <w:szCs w:val="26"/>
          <w:lang w:val="vi-VN"/>
        </w:rPr>
        <w:t xml:space="preserve"> </w:t>
      </w:r>
    </w:p>
    <w:tbl>
      <w:tblPr>
        <w:tblW w:w="9539" w:type="dxa"/>
        <w:jc w:val="center"/>
        <w:tblLook w:val="04A0" w:firstRow="1" w:lastRow="0" w:firstColumn="1" w:lastColumn="0" w:noHBand="0" w:noVBand="1"/>
      </w:tblPr>
      <w:tblGrid>
        <w:gridCol w:w="1809"/>
        <w:gridCol w:w="2612"/>
        <w:gridCol w:w="2854"/>
        <w:gridCol w:w="2264"/>
      </w:tblGrid>
      <w:tr w:rsidR="00AF316A" w:rsidRPr="00815FD9" w:rsidTr="00356B70">
        <w:trPr>
          <w:jc w:val="center"/>
        </w:trPr>
        <w:tc>
          <w:tcPr>
            <w:tcW w:w="1809" w:type="dxa"/>
            <w:shd w:val="clear" w:color="auto" w:fill="auto"/>
          </w:tcPr>
          <w:p w:rsidR="00AF316A" w:rsidRPr="00815FD9" w:rsidRDefault="00AF316A" w:rsidP="0092139E">
            <w:pPr>
              <w:spacing w:before="60" w:after="60"/>
              <w:rPr>
                <w:b/>
                <w:sz w:val="26"/>
                <w:szCs w:val="26"/>
              </w:rPr>
            </w:pPr>
          </w:p>
        </w:tc>
        <w:tc>
          <w:tcPr>
            <w:tcW w:w="2612" w:type="dxa"/>
          </w:tcPr>
          <w:p w:rsidR="00AF316A" w:rsidRPr="00815FD9" w:rsidRDefault="00AF316A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3527DD">
              <w:rPr>
                <w:b/>
                <w:sz w:val="26"/>
                <w:szCs w:val="26"/>
              </w:rPr>
              <w:t>Cán bộ hướng dẫn 1</w:t>
            </w:r>
          </w:p>
        </w:tc>
        <w:tc>
          <w:tcPr>
            <w:tcW w:w="2854" w:type="dxa"/>
          </w:tcPr>
          <w:p w:rsidR="00AF316A" w:rsidRPr="00AF316A" w:rsidRDefault="00AF316A" w:rsidP="004E2621">
            <w:pPr>
              <w:pStyle w:val="Heading1"/>
              <w:jc w:val="center"/>
              <w:rPr>
                <w:rFonts w:ascii="Times New Roman" w:hAnsi="Times New Roman"/>
              </w:rPr>
            </w:pPr>
            <w:r w:rsidRPr="00AF316A">
              <w:rPr>
                <w:rFonts w:ascii="Times New Roman" w:hAnsi="Times New Roman"/>
              </w:rPr>
              <w:t xml:space="preserve">Cán bộ hướng dẫn </w:t>
            </w:r>
            <w:r w:rsidR="00D46A06">
              <w:rPr>
                <w:rFonts w:ascii="Times New Roman" w:hAnsi="Times New Roman"/>
              </w:rPr>
              <w:t>2</w:t>
            </w:r>
            <w:r w:rsidR="00D46A06">
              <w:rPr>
                <w:rFonts w:ascii="Times New Roman" w:hAnsi="Times New Roman"/>
              </w:rPr>
              <w:br/>
            </w:r>
            <w:r w:rsidRPr="00356B70">
              <w:rPr>
                <w:rFonts w:ascii="Times New Roman" w:hAnsi="Times New Roman"/>
                <w:b w:val="0"/>
              </w:rPr>
              <w:t>(</w:t>
            </w:r>
            <w:r w:rsidRPr="00356B70">
              <w:rPr>
                <w:rFonts w:ascii="Times New Roman" w:hAnsi="Times New Roman"/>
                <w:b w:val="0"/>
                <w:i/>
              </w:rPr>
              <w:t>nếu có</w:t>
            </w:r>
            <w:r w:rsidRPr="00356B70">
              <w:rPr>
                <w:rFonts w:ascii="Times New Roman" w:hAnsi="Times New Roman"/>
                <w:b w:val="0"/>
              </w:rPr>
              <w:t>)</w:t>
            </w:r>
          </w:p>
        </w:tc>
        <w:tc>
          <w:tcPr>
            <w:tcW w:w="2264" w:type="dxa"/>
            <w:shd w:val="clear" w:color="auto" w:fill="auto"/>
          </w:tcPr>
          <w:p w:rsidR="00AF316A" w:rsidRPr="00815FD9" w:rsidRDefault="006A365B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ghiên cứu sinh</w:t>
            </w:r>
          </w:p>
        </w:tc>
      </w:tr>
      <w:tr w:rsidR="00AF316A" w:rsidRPr="00815FD9" w:rsidTr="00356B70">
        <w:trPr>
          <w:jc w:val="center"/>
        </w:trPr>
        <w:tc>
          <w:tcPr>
            <w:tcW w:w="1809" w:type="dxa"/>
            <w:shd w:val="clear" w:color="auto" w:fill="auto"/>
          </w:tcPr>
          <w:p w:rsidR="00AF316A" w:rsidRDefault="00AF316A" w:rsidP="0092139E">
            <w:pPr>
              <w:spacing w:before="60" w:after="60"/>
              <w:rPr>
                <w:b/>
                <w:sz w:val="26"/>
                <w:szCs w:val="26"/>
              </w:rPr>
            </w:pPr>
          </w:p>
        </w:tc>
        <w:tc>
          <w:tcPr>
            <w:tcW w:w="2612" w:type="dxa"/>
          </w:tcPr>
          <w:p w:rsidR="00AF316A" w:rsidRPr="00815FD9" w:rsidRDefault="00AF316A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854" w:type="dxa"/>
          </w:tcPr>
          <w:p w:rsidR="00AF316A" w:rsidRPr="00AF316A" w:rsidRDefault="00AF316A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264" w:type="dxa"/>
            <w:shd w:val="clear" w:color="auto" w:fill="auto"/>
          </w:tcPr>
          <w:p w:rsidR="00AF316A" w:rsidRPr="00815FD9" w:rsidRDefault="00AF316A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D411BA" w:rsidRPr="00815FD9" w:rsidTr="00356B70">
        <w:trPr>
          <w:jc w:val="center"/>
        </w:trPr>
        <w:tc>
          <w:tcPr>
            <w:tcW w:w="1809" w:type="dxa"/>
            <w:shd w:val="clear" w:color="auto" w:fill="auto"/>
          </w:tcPr>
          <w:p w:rsidR="00D411BA" w:rsidRDefault="00D411BA" w:rsidP="0092139E">
            <w:pPr>
              <w:spacing w:before="60" w:after="60"/>
              <w:rPr>
                <w:b/>
                <w:sz w:val="26"/>
                <w:szCs w:val="26"/>
              </w:rPr>
            </w:pPr>
          </w:p>
        </w:tc>
        <w:tc>
          <w:tcPr>
            <w:tcW w:w="2612" w:type="dxa"/>
          </w:tcPr>
          <w:p w:rsidR="00D411BA" w:rsidRPr="00815FD9" w:rsidRDefault="00D411BA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854" w:type="dxa"/>
          </w:tcPr>
          <w:p w:rsidR="00D411BA" w:rsidRPr="00AF316A" w:rsidRDefault="00D411BA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264" w:type="dxa"/>
            <w:shd w:val="clear" w:color="auto" w:fill="auto"/>
          </w:tcPr>
          <w:p w:rsidR="00D411BA" w:rsidRPr="00815FD9" w:rsidRDefault="00D411BA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356B70" w:rsidRPr="00815FD9" w:rsidTr="00356B70">
        <w:trPr>
          <w:jc w:val="center"/>
        </w:trPr>
        <w:tc>
          <w:tcPr>
            <w:tcW w:w="1809" w:type="dxa"/>
            <w:shd w:val="clear" w:color="auto" w:fill="auto"/>
          </w:tcPr>
          <w:p w:rsidR="00356B70" w:rsidRDefault="00356B70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UYỆT</w:t>
            </w:r>
          </w:p>
        </w:tc>
        <w:tc>
          <w:tcPr>
            <w:tcW w:w="2612" w:type="dxa"/>
          </w:tcPr>
          <w:p w:rsidR="00356B70" w:rsidRPr="00815FD9" w:rsidRDefault="00356B70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815FD9">
              <w:rPr>
                <w:b/>
                <w:sz w:val="26"/>
                <w:szCs w:val="26"/>
              </w:rPr>
              <w:t>P</w:t>
            </w:r>
            <w:r>
              <w:rPr>
                <w:b/>
                <w:sz w:val="26"/>
                <w:szCs w:val="26"/>
              </w:rPr>
              <w:t xml:space="preserve">. </w:t>
            </w:r>
            <w:r w:rsidRPr="00815FD9">
              <w:rPr>
                <w:b/>
                <w:sz w:val="26"/>
                <w:szCs w:val="26"/>
              </w:rPr>
              <w:t>SĐH&amp;HTQT</w:t>
            </w:r>
          </w:p>
        </w:tc>
        <w:tc>
          <w:tcPr>
            <w:tcW w:w="2854" w:type="dxa"/>
          </w:tcPr>
          <w:p w:rsidR="00356B70" w:rsidRPr="00AF316A" w:rsidRDefault="00356B70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AF316A">
              <w:rPr>
                <w:b/>
                <w:sz w:val="26"/>
                <w:szCs w:val="26"/>
              </w:rPr>
              <w:t>Trưởng khoa</w:t>
            </w:r>
          </w:p>
        </w:tc>
        <w:tc>
          <w:tcPr>
            <w:tcW w:w="2264" w:type="dxa"/>
            <w:shd w:val="clear" w:color="auto" w:fill="auto"/>
          </w:tcPr>
          <w:p w:rsidR="00356B70" w:rsidRPr="00815FD9" w:rsidRDefault="00356B70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hủ nhiệm ngành</w:t>
            </w:r>
          </w:p>
        </w:tc>
      </w:tr>
      <w:tr w:rsidR="00356B70" w:rsidRPr="00815FD9" w:rsidTr="00356B70">
        <w:trPr>
          <w:jc w:val="center"/>
        </w:trPr>
        <w:tc>
          <w:tcPr>
            <w:tcW w:w="1809" w:type="dxa"/>
            <w:shd w:val="clear" w:color="auto" w:fill="auto"/>
          </w:tcPr>
          <w:p w:rsidR="00356B70" w:rsidRDefault="00356B70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612" w:type="dxa"/>
          </w:tcPr>
          <w:p w:rsidR="00356B70" w:rsidRPr="00815FD9" w:rsidRDefault="00356B70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854" w:type="dxa"/>
          </w:tcPr>
          <w:p w:rsidR="00356B70" w:rsidRPr="00AF316A" w:rsidRDefault="00356B70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264" w:type="dxa"/>
            <w:shd w:val="clear" w:color="auto" w:fill="auto"/>
          </w:tcPr>
          <w:p w:rsidR="00356B70" w:rsidRPr="00815FD9" w:rsidRDefault="00356B70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bookmarkEnd w:id="7"/>
    </w:tbl>
    <w:p w:rsidR="004F5706" w:rsidRPr="00F56FBA" w:rsidRDefault="004F5706" w:rsidP="00195057">
      <w:pPr>
        <w:tabs>
          <w:tab w:val="center" w:pos="6663"/>
        </w:tabs>
        <w:spacing w:before="60" w:after="60"/>
        <w:jc w:val="both"/>
        <w:rPr>
          <w:b/>
          <w:sz w:val="24"/>
          <w:szCs w:val="24"/>
          <w:lang w:val="vi-VN"/>
        </w:rPr>
      </w:pPr>
    </w:p>
    <w:sectPr w:rsidR="004F5706" w:rsidRPr="00F56FBA" w:rsidSect="00B55F13">
      <w:pgSz w:w="11907" w:h="16840" w:code="9"/>
      <w:pgMar w:top="851" w:right="1107" w:bottom="1134" w:left="1276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3C58" w:rsidRDefault="00C23C58">
      <w:r>
        <w:separator/>
      </w:r>
    </w:p>
  </w:endnote>
  <w:endnote w:type="continuationSeparator" w:id="0">
    <w:p w:rsidR="00C23C58" w:rsidRDefault="00C23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Centur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3C58" w:rsidRDefault="00C23C58">
      <w:r>
        <w:separator/>
      </w:r>
    </w:p>
  </w:footnote>
  <w:footnote w:type="continuationSeparator" w:id="0">
    <w:p w:rsidR="00C23C58" w:rsidRDefault="00C23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3F2049"/>
    <w:multiLevelType w:val="hybridMultilevel"/>
    <w:tmpl w:val="AEC663C6"/>
    <w:lvl w:ilvl="0" w:tplc="FDDC647C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>
    <w:nsid w:val="1BFA0D47"/>
    <w:multiLevelType w:val="hybridMultilevel"/>
    <w:tmpl w:val="678610B6"/>
    <w:lvl w:ilvl="0" w:tplc="FF760DA8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25200346"/>
    <w:multiLevelType w:val="hybridMultilevel"/>
    <w:tmpl w:val="DCF419EE"/>
    <w:lvl w:ilvl="0" w:tplc="349CA8D8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6E7B42D9"/>
    <w:multiLevelType w:val="hybridMultilevel"/>
    <w:tmpl w:val="3E107064"/>
    <w:lvl w:ilvl="0" w:tplc="843A4C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70D5710C"/>
    <w:multiLevelType w:val="hybridMultilevel"/>
    <w:tmpl w:val="4D90FDD8"/>
    <w:lvl w:ilvl="0" w:tplc="869C7CD4">
      <w:numFmt w:val="bullet"/>
      <w:lvlText w:val="-"/>
      <w:lvlJc w:val="left"/>
      <w:pPr>
        <w:tabs>
          <w:tab w:val="num" w:pos="3964"/>
        </w:tabs>
        <w:ind w:left="396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4"/>
        </w:tabs>
        <w:ind w:left="4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4"/>
        </w:tabs>
        <w:ind w:left="54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4"/>
        </w:tabs>
        <w:ind w:left="61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4"/>
        </w:tabs>
        <w:ind w:left="68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4"/>
        </w:tabs>
        <w:ind w:left="75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4"/>
        </w:tabs>
        <w:ind w:left="82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4"/>
        </w:tabs>
        <w:ind w:left="90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4"/>
        </w:tabs>
        <w:ind w:left="97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LawMDU3NjG2NDAyMDNU0lEKTi0uzszPAykwqQUAqTJBOCwAAAA="/>
  </w:docVars>
  <w:rsids>
    <w:rsidRoot w:val="008F7A2E"/>
    <w:rsid w:val="00003093"/>
    <w:rsid w:val="00005950"/>
    <w:rsid w:val="00011FAE"/>
    <w:rsid w:val="00014ADE"/>
    <w:rsid w:val="0001633E"/>
    <w:rsid w:val="00017948"/>
    <w:rsid w:val="00020EB8"/>
    <w:rsid w:val="00021146"/>
    <w:rsid w:val="00023446"/>
    <w:rsid w:val="0002590B"/>
    <w:rsid w:val="00025A58"/>
    <w:rsid w:val="00027044"/>
    <w:rsid w:val="00032AE9"/>
    <w:rsid w:val="00032EB0"/>
    <w:rsid w:val="00036840"/>
    <w:rsid w:val="00037215"/>
    <w:rsid w:val="0004025D"/>
    <w:rsid w:val="0004035A"/>
    <w:rsid w:val="00040BD7"/>
    <w:rsid w:val="0004290D"/>
    <w:rsid w:val="0004513F"/>
    <w:rsid w:val="000473BD"/>
    <w:rsid w:val="00052E9C"/>
    <w:rsid w:val="00053DC4"/>
    <w:rsid w:val="00057B50"/>
    <w:rsid w:val="0006193B"/>
    <w:rsid w:val="00061F30"/>
    <w:rsid w:val="0006208E"/>
    <w:rsid w:val="00066DA0"/>
    <w:rsid w:val="0007231B"/>
    <w:rsid w:val="00074453"/>
    <w:rsid w:val="00081D0E"/>
    <w:rsid w:val="0008367C"/>
    <w:rsid w:val="00090186"/>
    <w:rsid w:val="000916CC"/>
    <w:rsid w:val="00091A9A"/>
    <w:rsid w:val="00092CAE"/>
    <w:rsid w:val="00097EB0"/>
    <w:rsid w:val="000A00B4"/>
    <w:rsid w:val="000A0A7A"/>
    <w:rsid w:val="000A3C3D"/>
    <w:rsid w:val="000A493B"/>
    <w:rsid w:val="000A4FA5"/>
    <w:rsid w:val="000B2226"/>
    <w:rsid w:val="000B2CB7"/>
    <w:rsid w:val="000B4C1E"/>
    <w:rsid w:val="000B56E9"/>
    <w:rsid w:val="000B6A7E"/>
    <w:rsid w:val="000B7169"/>
    <w:rsid w:val="000B7CF0"/>
    <w:rsid w:val="000C221B"/>
    <w:rsid w:val="000C341C"/>
    <w:rsid w:val="000C3BEA"/>
    <w:rsid w:val="000C4F14"/>
    <w:rsid w:val="000C531D"/>
    <w:rsid w:val="000C5B3E"/>
    <w:rsid w:val="000C76B4"/>
    <w:rsid w:val="000D18F2"/>
    <w:rsid w:val="000D1BD7"/>
    <w:rsid w:val="000D2429"/>
    <w:rsid w:val="000D34EA"/>
    <w:rsid w:val="000D3D5C"/>
    <w:rsid w:val="000D4C38"/>
    <w:rsid w:val="000D5896"/>
    <w:rsid w:val="000E2FCA"/>
    <w:rsid w:val="000E5EEC"/>
    <w:rsid w:val="000F247B"/>
    <w:rsid w:val="000F2A7C"/>
    <w:rsid w:val="000F2EC1"/>
    <w:rsid w:val="000F2F88"/>
    <w:rsid w:val="000F4FF0"/>
    <w:rsid w:val="000F5A8E"/>
    <w:rsid w:val="000F67D2"/>
    <w:rsid w:val="000F74E5"/>
    <w:rsid w:val="00104E72"/>
    <w:rsid w:val="001114D5"/>
    <w:rsid w:val="00116980"/>
    <w:rsid w:val="00117B3F"/>
    <w:rsid w:val="001235CC"/>
    <w:rsid w:val="00123EE0"/>
    <w:rsid w:val="0012656B"/>
    <w:rsid w:val="00133BD8"/>
    <w:rsid w:val="0013441B"/>
    <w:rsid w:val="00136ED4"/>
    <w:rsid w:val="0014051B"/>
    <w:rsid w:val="00140E5C"/>
    <w:rsid w:val="00141E49"/>
    <w:rsid w:val="00142B84"/>
    <w:rsid w:val="00143DC1"/>
    <w:rsid w:val="00146F51"/>
    <w:rsid w:val="00150750"/>
    <w:rsid w:val="00150C42"/>
    <w:rsid w:val="0015361E"/>
    <w:rsid w:val="00155341"/>
    <w:rsid w:val="00155FC4"/>
    <w:rsid w:val="00157D4B"/>
    <w:rsid w:val="0016001E"/>
    <w:rsid w:val="00160057"/>
    <w:rsid w:val="00160AE7"/>
    <w:rsid w:val="00160C85"/>
    <w:rsid w:val="001617DB"/>
    <w:rsid w:val="00161D2C"/>
    <w:rsid w:val="00167462"/>
    <w:rsid w:val="001677EE"/>
    <w:rsid w:val="001717E7"/>
    <w:rsid w:val="00172398"/>
    <w:rsid w:val="001724AA"/>
    <w:rsid w:val="00174654"/>
    <w:rsid w:val="00177A87"/>
    <w:rsid w:val="0018015B"/>
    <w:rsid w:val="00180D7A"/>
    <w:rsid w:val="00180EA8"/>
    <w:rsid w:val="001816B6"/>
    <w:rsid w:val="001818BA"/>
    <w:rsid w:val="00182979"/>
    <w:rsid w:val="00183A9D"/>
    <w:rsid w:val="00191B08"/>
    <w:rsid w:val="00192084"/>
    <w:rsid w:val="00192925"/>
    <w:rsid w:val="0019368C"/>
    <w:rsid w:val="00194C2D"/>
    <w:rsid w:val="00195057"/>
    <w:rsid w:val="001A226B"/>
    <w:rsid w:val="001A3D59"/>
    <w:rsid w:val="001A43DC"/>
    <w:rsid w:val="001A4FAA"/>
    <w:rsid w:val="001A6418"/>
    <w:rsid w:val="001A7767"/>
    <w:rsid w:val="001B0D81"/>
    <w:rsid w:val="001B122E"/>
    <w:rsid w:val="001B19B4"/>
    <w:rsid w:val="001B4197"/>
    <w:rsid w:val="001B666F"/>
    <w:rsid w:val="001B6E99"/>
    <w:rsid w:val="001C01AF"/>
    <w:rsid w:val="001C0D4D"/>
    <w:rsid w:val="001C75CA"/>
    <w:rsid w:val="001D000C"/>
    <w:rsid w:val="001D140E"/>
    <w:rsid w:val="001D4149"/>
    <w:rsid w:val="001D6F24"/>
    <w:rsid w:val="001E2C61"/>
    <w:rsid w:val="001E5C79"/>
    <w:rsid w:val="001F40E7"/>
    <w:rsid w:val="002022F7"/>
    <w:rsid w:val="002032FA"/>
    <w:rsid w:val="00204388"/>
    <w:rsid w:val="0020752E"/>
    <w:rsid w:val="00213399"/>
    <w:rsid w:val="0021363A"/>
    <w:rsid w:val="00213CFC"/>
    <w:rsid w:val="00213FD2"/>
    <w:rsid w:val="00216F1B"/>
    <w:rsid w:val="00216FE8"/>
    <w:rsid w:val="002259EB"/>
    <w:rsid w:val="002263B4"/>
    <w:rsid w:val="00232B7B"/>
    <w:rsid w:val="0023313F"/>
    <w:rsid w:val="00234D79"/>
    <w:rsid w:val="00236FA8"/>
    <w:rsid w:val="00237F8F"/>
    <w:rsid w:val="0024054D"/>
    <w:rsid w:val="002426B0"/>
    <w:rsid w:val="00246600"/>
    <w:rsid w:val="00247741"/>
    <w:rsid w:val="00251DF7"/>
    <w:rsid w:val="0025493D"/>
    <w:rsid w:val="00254F27"/>
    <w:rsid w:val="00260135"/>
    <w:rsid w:val="002662D7"/>
    <w:rsid w:val="00272113"/>
    <w:rsid w:val="002733B3"/>
    <w:rsid w:val="00273AD4"/>
    <w:rsid w:val="00276B83"/>
    <w:rsid w:val="0028094B"/>
    <w:rsid w:val="002820D2"/>
    <w:rsid w:val="00290FB0"/>
    <w:rsid w:val="00293521"/>
    <w:rsid w:val="00293D47"/>
    <w:rsid w:val="00296E9B"/>
    <w:rsid w:val="00297889"/>
    <w:rsid w:val="002979EC"/>
    <w:rsid w:val="002A59F6"/>
    <w:rsid w:val="002A5CF1"/>
    <w:rsid w:val="002A6C8F"/>
    <w:rsid w:val="002A787F"/>
    <w:rsid w:val="002A78A4"/>
    <w:rsid w:val="002B1DA9"/>
    <w:rsid w:val="002B20B3"/>
    <w:rsid w:val="002B596C"/>
    <w:rsid w:val="002C1BD0"/>
    <w:rsid w:val="002C402C"/>
    <w:rsid w:val="002C40A3"/>
    <w:rsid w:val="002D3059"/>
    <w:rsid w:val="002D7EC1"/>
    <w:rsid w:val="002E47E8"/>
    <w:rsid w:val="002E500E"/>
    <w:rsid w:val="002F0482"/>
    <w:rsid w:val="002F35C6"/>
    <w:rsid w:val="002F5DED"/>
    <w:rsid w:val="002F7AD4"/>
    <w:rsid w:val="0030051B"/>
    <w:rsid w:val="00300BDA"/>
    <w:rsid w:val="003020CE"/>
    <w:rsid w:val="003024D0"/>
    <w:rsid w:val="0030767A"/>
    <w:rsid w:val="00311608"/>
    <w:rsid w:val="00312F76"/>
    <w:rsid w:val="00314FA1"/>
    <w:rsid w:val="00322B35"/>
    <w:rsid w:val="0032307E"/>
    <w:rsid w:val="003230A5"/>
    <w:rsid w:val="003258B8"/>
    <w:rsid w:val="003302B1"/>
    <w:rsid w:val="00332814"/>
    <w:rsid w:val="003332E0"/>
    <w:rsid w:val="00333303"/>
    <w:rsid w:val="00335042"/>
    <w:rsid w:val="003376DA"/>
    <w:rsid w:val="003407BC"/>
    <w:rsid w:val="00344A38"/>
    <w:rsid w:val="00353B76"/>
    <w:rsid w:val="00355A22"/>
    <w:rsid w:val="00356B70"/>
    <w:rsid w:val="00360DD1"/>
    <w:rsid w:val="003623FE"/>
    <w:rsid w:val="00364083"/>
    <w:rsid w:val="0036498A"/>
    <w:rsid w:val="00366956"/>
    <w:rsid w:val="00370823"/>
    <w:rsid w:val="003739F8"/>
    <w:rsid w:val="00381E8D"/>
    <w:rsid w:val="003874A4"/>
    <w:rsid w:val="00392461"/>
    <w:rsid w:val="003933E5"/>
    <w:rsid w:val="0039498E"/>
    <w:rsid w:val="003968A6"/>
    <w:rsid w:val="003A52A0"/>
    <w:rsid w:val="003A69F6"/>
    <w:rsid w:val="003A70FF"/>
    <w:rsid w:val="003A7258"/>
    <w:rsid w:val="003B15B4"/>
    <w:rsid w:val="003B18F3"/>
    <w:rsid w:val="003B36B5"/>
    <w:rsid w:val="003B3B29"/>
    <w:rsid w:val="003B7633"/>
    <w:rsid w:val="003C290E"/>
    <w:rsid w:val="003D348D"/>
    <w:rsid w:val="003D3B3A"/>
    <w:rsid w:val="003D7218"/>
    <w:rsid w:val="003D7CE8"/>
    <w:rsid w:val="003E1750"/>
    <w:rsid w:val="003F079A"/>
    <w:rsid w:val="003F4170"/>
    <w:rsid w:val="003F5D18"/>
    <w:rsid w:val="003F7EB0"/>
    <w:rsid w:val="00401B7B"/>
    <w:rsid w:val="00405456"/>
    <w:rsid w:val="00406718"/>
    <w:rsid w:val="00406919"/>
    <w:rsid w:val="004129E0"/>
    <w:rsid w:val="00413BA8"/>
    <w:rsid w:val="00414225"/>
    <w:rsid w:val="00414D0B"/>
    <w:rsid w:val="00421CC2"/>
    <w:rsid w:val="0042238E"/>
    <w:rsid w:val="0042528F"/>
    <w:rsid w:val="00426D2B"/>
    <w:rsid w:val="0043071D"/>
    <w:rsid w:val="00431B5A"/>
    <w:rsid w:val="00432987"/>
    <w:rsid w:val="004417D6"/>
    <w:rsid w:val="00441804"/>
    <w:rsid w:val="00441F33"/>
    <w:rsid w:val="004434B8"/>
    <w:rsid w:val="004528FF"/>
    <w:rsid w:val="0045444D"/>
    <w:rsid w:val="00462084"/>
    <w:rsid w:val="00462DD4"/>
    <w:rsid w:val="00465379"/>
    <w:rsid w:val="00472708"/>
    <w:rsid w:val="004736A2"/>
    <w:rsid w:val="004743C3"/>
    <w:rsid w:val="0047606B"/>
    <w:rsid w:val="00477B4C"/>
    <w:rsid w:val="004801DD"/>
    <w:rsid w:val="004828FB"/>
    <w:rsid w:val="004870C5"/>
    <w:rsid w:val="00491815"/>
    <w:rsid w:val="00492E1F"/>
    <w:rsid w:val="004946A0"/>
    <w:rsid w:val="00494A37"/>
    <w:rsid w:val="00495FDB"/>
    <w:rsid w:val="004976EB"/>
    <w:rsid w:val="004A3D4A"/>
    <w:rsid w:val="004A5A73"/>
    <w:rsid w:val="004A775E"/>
    <w:rsid w:val="004B1A9A"/>
    <w:rsid w:val="004B3371"/>
    <w:rsid w:val="004B3F3C"/>
    <w:rsid w:val="004B4878"/>
    <w:rsid w:val="004B65A0"/>
    <w:rsid w:val="004C08E0"/>
    <w:rsid w:val="004C3409"/>
    <w:rsid w:val="004C5141"/>
    <w:rsid w:val="004C5636"/>
    <w:rsid w:val="004C574E"/>
    <w:rsid w:val="004C68DC"/>
    <w:rsid w:val="004C7027"/>
    <w:rsid w:val="004C7DC1"/>
    <w:rsid w:val="004D06ED"/>
    <w:rsid w:val="004D10B0"/>
    <w:rsid w:val="004D278E"/>
    <w:rsid w:val="004D430A"/>
    <w:rsid w:val="004D4439"/>
    <w:rsid w:val="004D4A53"/>
    <w:rsid w:val="004D5941"/>
    <w:rsid w:val="004D705A"/>
    <w:rsid w:val="004E2621"/>
    <w:rsid w:val="004E26FD"/>
    <w:rsid w:val="004E3A65"/>
    <w:rsid w:val="004E5DD8"/>
    <w:rsid w:val="004F0C0D"/>
    <w:rsid w:val="004F0DBD"/>
    <w:rsid w:val="004F5706"/>
    <w:rsid w:val="005017C1"/>
    <w:rsid w:val="00501C7E"/>
    <w:rsid w:val="00504A42"/>
    <w:rsid w:val="00510312"/>
    <w:rsid w:val="00513E7B"/>
    <w:rsid w:val="00515AF5"/>
    <w:rsid w:val="00517F29"/>
    <w:rsid w:val="0052458C"/>
    <w:rsid w:val="005245AA"/>
    <w:rsid w:val="0052634B"/>
    <w:rsid w:val="00540C23"/>
    <w:rsid w:val="00541975"/>
    <w:rsid w:val="00541DA9"/>
    <w:rsid w:val="00554AC2"/>
    <w:rsid w:val="00555A35"/>
    <w:rsid w:val="00556A44"/>
    <w:rsid w:val="00557156"/>
    <w:rsid w:val="00557760"/>
    <w:rsid w:val="00557F4C"/>
    <w:rsid w:val="005617AA"/>
    <w:rsid w:val="00561D23"/>
    <w:rsid w:val="00566DCF"/>
    <w:rsid w:val="00573D54"/>
    <w:rsid w:val="00576352"/>
    <w:rsid w:val="00577C89"/>
    <w:rsid w:val="005845FC"/>
    <w:rsid w:val="005847D9"/>
    <w:rsid w:val="00584860"/>
    <w:rsid w:val="00591698"/>
    <w:rsid w:val="00592790"/>
    <w:rsid w:val="00593656"/>
    <w:rsid w:val="0059401B"/>
    <w:rsid w:val="0059411C"/>
    <w:rsid w:val="00596868"/>
    <w:rsid w:val="005A6A4E"/>
    <w:rsid w:val="005A7E9D"/>
    <w:rsid w:val="005B0163"/>
    <w:rsid w:val="005B07F3"/>
    <w:rsid w:val="005B1B63"/>
    <w:rsid w:val="005B5334"/>
    <w:rsid w:val="005B636F"/>
    <w:rsid w:val="005B7C63"/>
    <w:rsid w:val="005C4CB6"/>
    <w:rsid w:val="005C52B3"/>
    <w:rsid w:val="005C656F"/>
    <w:rsid w:val="005C7C53"/>
    <w:rsid w:val="005D2D88"/>
    <w:rsid w:val="005D56C9"/>
    <w:rsid w:val="005D730C"/>
    <w:rsid w:val="005E018C"/>
    <w:rsid w:val="005E075D"/>
    <w:rsid w:val="005E46F2"/>
    <w:rsid w:val="005E6053"/>
    <w:rsid w:val="005F15D4"/>
    <w:rsid w:val="005F2614"/>
    <w:rsid w:val="005F7E42"/>
    <w:rsid w:val="00600B4D"/>
    <w:rsid w:val="00601720"/>
    <w:rsid w:val="006021E1"/>
    <w:rsid w:val="00604EE6"/>
    <w:rsid w:val="00607907"/>
    <w:rsid w:val="00610E3B"/>
    <w:rsid w:val="00611CFE"/>
    <w:rsid w:val="0061253E"/>
    <w:rsid w:val="00617BFE"/>
    <w:rsid w:val="006205E5"/>
    <w:rsid w:val="006224BE"/>
    <w:rsid w:val="0062380F"/>
    <w:rsid w:val="00624422"/>
    <w:rsid w:val="00624B22"/>
    <w:rsid w:val="00627562"/>
    <w:rsid w:val="006307B2"/>
    <w:rsid w:val="00630B4D"/>
    <w:rsid w:val="00631A0C"/>
    <w:rsid w:val="006323B2"/>
    <w:rsid w:val="00632F59"/>
    <w:rsid w:val="00633B9F"/>
    <w:rsid w:val="00634073"/>
    <w:rsid w:val="00634153"/>
    <w:rsid w:val="00636B3E"/>
    <w:rsid w:val="00643B99"/>
    <w:rsid w:val="0064518D"/>
    <w:rsid w:val="00653F5D"/>
    <w:rsid w:val="00654AB2"/>
    <w:rsid w:val="00656545"/>
    <w:rsid w:val="00660161"/>
    <w:rsid w:val="00660BF2"/>
    <w:rsid w:val="006637E8"/>
    <w:rsid w:val="00663926"/>
    <w:rsid w:val="006673E4"/>
    <w:rsid w:val="006703DB"/>
    <w:rsid w:val="0067144B"/>
    <w:rsid w:val="00674FD7"/>
    <w:rsid w:val="00675D96"/>
    <w:rsid w:val="0067798F"/>
    <w:rsid w:val="006807AB"/>
    <w:rsid w:val="00680A9A"/>
    <w:rsid w:val="00681AA6"/>
    <w:rsid w:val="00683DEB"/>
    <w:rsid w:val="006870AD"/>
    <w:rsid w:val="00687697"/>
    <w:rsid w:val="0069040B"/>
    <w:rsid w:val="0069346F"/>
    <w:rsid w:val="0069650B"/>
    <w:rsid w:val="006A365B"/>
    <w:rsid w:val="006A37E3"/>
    <w:rsid w:val="006A56EA"/>
    <w:rsid w:val="006B0134"/>
    <w:rsid w:val="006B2D3C"/>
    <w:rsid w:val="006B3B45"/>
    <w:rsid w:val="006B6536"/>
    <w:rsid w:val="006B7321"/>
    <w:rsid w:val="006C486D"/>
    <w:rsid w:val="006C4BE2"/>
    <w:rsid w:val="006C65F7"/>
    <w:rsid w:val="006C7909"/>
    <w:rsid w:val="006D72D6"/>
    <w:rsid w:val="006E0D72"/>
    <w:rsid w:val="006E1CD9"/>
    <w:rsid w:val="006E1E3F"/>
    <w:rsid w:val="006E481D"/>
    <w:rsid w:val="006E72D4"/>
    <w:rsid w:val="006E7758"/>
    <w:rsid w:val="006F0EA0"/>
    <w:rsid w:val="006F1549"/>
    <w:rsid w:val="006F1CB8"/>
    <w:rsid w:val="006F4F9C"/>
    <w:rsid w:val="006F6360"/>
    <w:rsid w:val="006F79F7"/>
    <w:rsid w:val="006F7DE1"/>
    <w:rsid w:val="00700129"/>
    <w:rsid w:val="00700AA7"/>
    <w:rsid w:val="0070117C"/>
    <w:rsid w:val="00702358"/>
    <w:rsid w:val="00704FD0"/>
    <w:rsid w:val="00706941"/>
    <w:rsid w:val="00706C6C"/>
    <w:rsid w:val="00707198"/>
    <w:rsid w:val="00707D3A"/>
    <w:rsid w:val="007142E6"/>
    <w:rsid w:val="007152C3"/>
    <w:rsid w:val="0071573D"/>
    <w:rsid w:val="00715BA6"/>
    <w:rsid w:val="0072183D"/>
    <w:rsid w:val="00726427"/>
    <w:rsid w:val="007302EB"/>
    <w:rsid w:val="00734330"/>
    <w:rsid w:val="00735477"/>
    <w:rsid w:val="00736BFD"/>
    <w:rsid w:val="00737045"/>
    <w:rsid w:val="00737B2F"/>
    <w:rsid w:val="0074405B"/>
    <w:rsid w:val="007461E3"/>
    <w:rsid w:val="0074705F"/>
    <w:rsid w:val="0075032B"/>
    <w:rsid w:val="00750637"/>
    <w:rsid w:val="00752BF2"/>
    <w:rsid w:val="00754D20"/>
    <w:rsid w:val="00755007"/>
    <w:rsid w:val="0076166B"/>
    <w:rsid w:val="00762D62"/>
    <w:rsid w:val="00766D4E"/>
    <w:rsid w:val="00767245"/>
    <w:rsid w:val="00771247"/>
    <w:rsid w:val="00773AE3"/>
    <w:rsid w:val="00777EAF"/>
    <w:rsid w:val="00781CFD"/>
    <w:rsid w:val="00781D17"/>
    <w:rsid w:val="00782636"/>
    <w:rsid w:val="0078564B"/>
    <w:rsid w:val="00786600"/>
    <w:rsid w:val="007879C5"/>
    <w:rsid w:val="007922C2"/>
    <w:rsid w:val="00794FCF"/>
    <w:rsid w:val="007A11C1"/>
    <w:rsid w:val="007A21F4"/>
    <w:rsid w:val="007A329D"/>
    <w:rsid w:val="007B10B6"/>
    <w:rsid w:val="007B28F1"/>
    <w:rsid w:val="007B61DE"/>
    <w:rsid w:val="007C0E30"/>
    <w:rsid w:val="007C1BD8"/>
    <w:rsid w:val="007C1CE6"/>
    <w:rsid w:val="007C39B3"/>
    <w:rsid w:val="007C732D"/>
    <w:rsid w:val="007E062E"/>
    <w:rsid w:val="007E0AE1"/>
    <w:rsid w:val="007E37DC"/>
    <w:rsid w:val="007E6849"/>
    <w:rsid w:val="007F23C6"/>
    <w:rsid w:val="007F2590"/>
    <w:rsid w:val="007F370F"/>
    <w:rsid w:val="007F4565"/>
    <w:rsid w:val="007F63D0"/>
    <w:rsid w:val="007F73E9"/>
    <w:rsid w:val="0080022C"/>
    <w:rsid w:val="00803CB6"/>
    <w:rsid w:val="0080574F"/>
    <w:rsid w:val="00807E7B"/>
    <w:rsid w:val="0081563A"/>
    <w:rsid w:val="00815FD9"/>
    <w:rsid w:val="00816C8F"/>
    <w:rsid w:val="00817C42"/>
    <w:rsid w:val="00820096"/>
    <w:rsid w:val="00822C03"/>
    <w:rsid w:val="00827DFE"/>
    <w:rsid w:val="00834E98"/>
    <w:rsid w:val="00837C01"/>
    <w:rsid w:val="0084034A"/>
    <w:rsid w:val="00841852"/>
    <w:rsid w:val="00843ACF"/>
    <w:rsid w:val="00846E4C"/>
    <w:rsid w:val="008517DB"/>
    <w:rsid w:val="00855D1E"/>
    <w:rsid w:val="0085666D"/>
    <w:rsid w:val="00857DF9"/>
    <w:rsid w:val="00861B43"/>
    <w:rsid w:val="00863576"/>
    <w:rsid w:val="00866B94"/>
    <w:rsid w:val="00867D92"/>
    <w:rsid w:val="00872476"/>
    <w:rsid w:val="00881097"/>
    <w:rsid w:val="00881562"/>
    <w:rsid w:val="0088482B"/>
    <w:rsid w:val="00885F05"/>
    <w:rsid w:val="00887D8D"/>
    <w:rsid w:val="008943E5"/>
    <w:rsid w:val="00895BDB"/>
    <w:rsid w:val="008A1A53"/>
    <w:rsid w:val="008A7A91"/>
    <w:rsid w:val="008B5784"/>
    <w:rsid w:val="008B6C7C"/>
    <w:rsid w:val="008C071A"/>
    <w:rsid w:val="008C5BAB"/>
    <w:rsid w:val="008D0EA9"/>
    <w:rsid w:val="008D1666"/>
    <w:rsid w:val="008D3190"/>
    <w:rsid w:val="008D41F2"/>
    <w:rsid w:val="008D6ECF"/>
    <w:rsid w:val="008D7463"/>
    <w:rsid w:val="008E0D87"/>
    <w:rsid w:val="008E3228"/>
    <w:rsid w:val="008E323A"/>
    <w:rsid w:val="008E75DE"/>
    <w:rsid w:val="008F08B2"/>
    <w:rsid w:val="008F7A2E"/>
    <w:rsid w:val="009008F9"/>
    <w:rsid w:val="00900EB4"/>
    <w:rsid w:val="00903DE9"/>
    <w:rsid w:val="0091154B"/>
    <w:rsid w:val="00917584"/>
    <w:rsid w:val="00920952"/>
    <w:rsid w:val="0092139E"/>
    <w:rsid w:val="00926959"/>
    <w:rsid w:val="00926DD5"/>
    <w:rsid w:val="00931069"/>
    <w:rsid w:val="00933269"/>
    <w:rsid w:val="00935823"/>
    <w:rsid w:val="0093658A"/>
    <w:rsid w:val="00940E9F"/>
    <w:rsid w:val="0094197A"/>
    <w:rsid w:val="00942FB4"/>
    <w:rsid w:val="0094394E"/>
    <w:rsid w:val="00945F62"/>
    <w:rsid w:val="00950F61"/>
    <w:rsid w:val="00952D7B"/>
    <w:rsid w:val="00956005"/>
    <w:rsid w:val="00965708"/>
    <w:rsid w:val="009669FA"/>
    <w:rsid w:val="0096778E"/>
    <w:rsid w:val="00971AC1"/>
    <w:rsid w:val="00974BE5"/>
    <w:rsid w:val="00980CBD"/>
    <w:rsid w:val="00980E8A"/>
    <w:rsid w:val="009833AE"/>
    <w:rsid w:val="00984A37"/>
    <w:rsid w:val="00985DD0"/>
    <w:rsid w:val="00987500"/>
    <w:rsid w:val="0099037F"/>
    <w:rsid w:val="00990DA9"/>
    <w:rsid w:val="009921A5"/>
    <w:rsid w:val="00994D84"/>
    <w:rsid w:val="00996923"/>
    <w:rsid w:val="009A41F2"/>
    <w:rsid w:val="009A5511"/>
    <w:rsid w:val="009B457B"/>
    <w:rsid w:val="009B4777"/>
    <w:rsid w:val="009B5790"/>
    <w:rsid w:val="009B5B3E"/>
    <w:rsid w:val="009B6502"/>
    <w:rsid w:val="009B76D2"/>
    <w:rsid w:val="009C0184"/>
    <w:rsid w:val="009C49C1"/>
    <w:rsid w:val="009C68DC"/>
    <w:rsid w:val="009C6A2B"/>
    <w:rsid w:val="009D3620"/>
    <w:rsid w:val="009D5415"/>
    <w:rsid w:val="009D76CE"/>
    <w:rsid w:val="009D7CDD"/>
    <w:rsid w:val="009E1ECE"/>
    <w:rsid w:val="009E260D"/>
    <w:rsid w:val="009E2678"/>
    <w:rsid w:val="009E34DB"/>
    <w:rsid w:val="009E7205"/>
    <w:rsid w:val="009F0B3A"/>
    <w:rsid w:val="009F0F63"/>
    <w:rsid w:val="009F371E"/>
    <w:rsid w:val="009F44B7"/>
    <w:rsid w:val="009F51A7"/>
    <w:rsid w:val="009F71BF"/>
    <w:rsid w:val="009F7D73"/>
    <w:rsid w:val="00A002AC"/>
    <w:rsid w:val="00A01255"/>
    <w:rsid w:val="00A01DEA"/>
    <w:rsid w:val="00A01E35"/>
    <w:rsid w:val="00A02364"/>
    <w:rsid w:val="00A10214"/>
    <w:rsid w:val="00A109EA"/>
    <w:rsid w:val="00A12923"/>
    <w:rsid w:val="00A149A3"/>
    <w:rsid w:val="00A16082"/>
    <w:rsid w:val="00A2281A"/>
    <w:rsid w:val="00A27068"/>
    <w:rsid w:val="00A310E5"/>
    <w:rsid w:val="00A31E9F"/>
    <w:rsid w:val="00A3481D"/>
    <w:rsid w:val="00A3489E"/>
    <w:rsid w:val="00A351B7"/>
    <w:rsid w:val="00A35ABF"/>
    <w:rsid w:val="00A40A6F"/>
    <w:rsid w:val="00A40EC6"/>
    <w:rsid w:val="00A411B3"/>
    <w:rsid w:val="00A42573"/>
    <w:rsid w:val="00A45420"/>
    <w:rsid w:val="00A508C1"/>
    <w:rsid w:val="00A52482"/>
    <w:rsid w:val="00A56622"/>
    <w:rsid w:val="00A644DF"/>
    <w:rsid w:val="00A67590"/>
    <w:rsid w:val="00A67F10"/>
    <w:rsid w:val="00A70866"/>
    <w:rsid w:val="00A710A8"/>
    <w:rsid w:val="00A73972"/>
    <w:rsid w:val="00A76292"/>
    <w:rsid w:val="00A779F3"/>
    <w:rsid w:val="00A8071C"/>
    <w:rsid w:val="00A8455B"/>
    <w:rsid w:val="00A86999"/>
    <w:rsid w:val="00A93F27"/>
    <w:rsid w:val="00A966F6"/>
    <w:rsid w:val="00AA278B"/>
    <w:rsid w:val="00AA28E9"/>
    <w:rsid w:val="00AA2DD4"/>
    <w:rsid w:val="00AA3542"/>
    <w:rsid w:val="00AA5B25"/>
    <w:rsid w:val="00AA5D4F"/>
    <w:rsid w:val="00AB0215"/>
    <w:rsid w:val="00AB2C62"/>
    <w:rsid w:val="00AB42E2"/>
    <w:rsid w:val="00AB63CD"/>
    <w:rsid w:val="00AB650D"/>
    <w:rsid w:val="00AC1ACD"/>
    <w:rsid w:val="00AC23CE"/>
    <w:rsid w:val="00AC2F1E"/>
    <w:rsid w:val="00AC36DD"/>
    <w:rsid w:val="00AC6026"/>
    <w:rsid w:val="00AD162A"/>
    <w:rsid w:val="00AD2432"/>
    <w:rsid w:val="00AD52F9"/>
    <w:rsid w:val="00AD7163"/>
    <w:rsid w:val="00AE2FCE"/>
    <w:rsid w:val="00AE3AE4"/>
    <w:rsid w:val="00AE4D76"/>
    <w:rsid w:val="00AF316A"/>
    <w:rsid w:val="00B01CAA"/>
    <w:rsid w:val="00B0267B"/>
    <w:rsid w:val="00B0650B"/>
    <w:rsid w:val="00B0730C"/>
    <w:rsid w:val="00B1075D"/>
    <w:rsid w:val="00B15EDD"/>
    <w:rsid w:val="00B16657"/>
    <w:rsid w:val="00B21A1F"/>
    <w:rsid w:val="00B21C35"/>
    <w:rsid w:val="00B23A83"/>
    <w:rsid w:val="00B26FD7"/>
    <w:rsid w:val="00B276F0"/>
    <w:rsid w:val="00B3045D"/>
    <w:rsid w:val="00B32EAC"/>
    <w:rsid w:val="00B330D4"/>
    <w:rsid w:val="00B443F3"/>
    <w:rsid w:val="00B44C84"/>
    <w:rsid w:val="00B473A9"/>
    <w:rsid w:val="00B47D76"/>
    <w:rsid w:val="00B47EFF"/>
    <w:rsid w:val="00B506F6"/>
    <w:rsid w:val="00B523B2"/>
    <w:rsid w:val="00B55F13"/>
    <w:rsid w:val="00B62F79"/>
    <w:rsid w:val="00B70FC9"/>
    <w:rsid w:val="00B730F4"/>
    <w:rsid w:val="00B73356"/>
    <w:rsid w:val="00B80524"/>
    <w:rsid w:val="00B80644"/>
    <w:rsid w:val="00B81921"/>
    <w:rsid w:val="00B81AC6"/>
    <w:rsid w:val="00B854F6"/>
    <w:rsid w:val="00B91132"/>
    <w:rsid w:val="00B91644"/>
    <w:rsid w:val="00B946F4"/>
    <w:rsid w:val="00B94942"/>
    <w:rsid w:val="00B96E5C"/>
    <w:rsid w:val="00B97B44"/>
    <w:rsid w:val="00BA1270"/>
    <w:rsid w:val="00BA430F"/>
    <w:rsid w:val="00BB05F6"/>
    <w:rsid w:val="00BB0FD0"/>
    <w:rsid w:val="00BB196D"/>
    <w:rsid w:val="00BB1C57"/>
    <w:rsid w:val="00BB4148"/>
    <w:rsid w:val="00BB7472"/>
    <w:rsid w:val="00BC126C"/>
    <w:rsid w:val="00BC3148"/>
    <w:rsid w:val="00BC357B"/>
    <w:rsid w:val="00BC36D9"/>
    <w:rsid w:val="00BC5270"/>
    <w:rsid w:val="00BC5961"/>
    <w:rsid w:val="00BC677E"/>
    <w:rsid w:val="00BC6921"/>
    <w:rsid w:val="00BD0940"/>
    <w:rsid w:val="00BD1D0D"/>
    <w:rsid w:val="00BD413B"/>
    <w:rsid w:val="00BD571E"/>
    <w:rsid w:val="00BD7A60"/>
    <w:rsid w:val="00BE01E9"/>
    <w:rsid w:val="00BE0500"/>
    <w:rsid w:val="00BE211C"/>
    <w:rsid w:val="00BE548B"/>
    <w:rsid w:val="00BE689C"/>
    <w:rsid w:val="00BF3604"/>
    <w:rsid w:val="00BF3675"/>
    <w:rsid w:val="00C01B72"/>
    <w:rsid w:val="00C0220E"/>
    <w:rsid w:val="00C03A61"/>
    <w:rsid w:val="00C0401D"/>
    <w:rsid w:val="00C04AA9"/>
    <w:rsid w:val="00C0675C"/>
    <w:rsid w:val="00C14DC4"/>
    <w:rsid w:val="00C2130A"/>
    <w:rsid w:val="00C223A0"/>
    <w:rsid w:val="00C22404"/>
    <w:rsid w:val="00C23C58"/>
    <w:rsid w:val="00C32358"/>
    <w:rsid w:val="00C328E7"/>
    <w:rsid w:val="00C37FF3"/>
    <w:rsid w:val="00C40C0E"/>
    <w:rsid w:val="00C40C8D"/>
    <w:rsid w:val="00C41D52"/>
    <w:rsid w:val="00C47B94"/>
    <w:rsid w:val="00C525DD"/>
    <w:rsid w:val="00C542AE"/>
    <w:rsid w:val="00C560C2"/>
    <w:rsid w:val="00C64AA1"/>
    <w:rsid w:val="00C65B51"/>
    <w:rsid w:val="00C77131"/>
    <w:rsid w:val="00C806BA"/>
    <w:rsid w:val="00C81A03"/>
    <w:rsid w:val="00C85AC7"/>
    <w:rsid w:val="00C867FB"/>
    <w:rsid w:val="00C868DD"/>
    <w:rsid w:val="00C87EE6"/>
    <w:rsid w:val="00C901C9"/>
    <w:rsid w:val="00C91A70"/>
    <w:rsid w:val="00C920CD"/>
    <w:rsid w:val="00C93A27"/>
    <w:rsid w:val="00C94976"/>
    <w:rsid w:val="00C96D84"/>
    <w:rsid w:val="00C97A3C"/>
    <w:rsid w:val="00CA0B54"/>
    <w:rsid w:val="00CA11C1"/>
    <w:rsid w:val="00CA18DA"/>
    <w:rsid w:val="00CA3267"/>
    <w:rsid w:val="00CA3285"/>
    <w:rsid w:val="00CB0184"/>
    <w:rsid w:val="00CB5E47"/>
    <w:rsid w:val="00CC4F0A"/>
    <w:rsid w:val="00CC640F"/>
    <w:rsid w:val="00CC66E1"/>
    <w:rsid w:val="00CD1804"/>
    <w:rsid w:val="00CD37F8"/>
    <w:rsid w:val="00CD389B"/>
    <w:rsid w:val="00CD3B97"/>
    <w:rsid w:val="00CD662F"/>
    <w:rsid w:val="00CE699E"/>
    <w:rsid w:val="00CF6A95"/>
    <w:rsid w:val="00CF6CAF"/>
    <w:rsid w:val="00D022B5"/>
    <w:rsid w:val="00D03E7C"/>
    <w:rsid w:val="00D106AC"/>
    <w:rsid w:val="00D118BF"/>
    <w:rsid w:val="00D12E27"/>
    <w:rsid w:val="00D14BA1"/>
    <w:rsid w:val="00D16489"/>
    <w:rsid w:val="00D17438"/>
    <w:rsid w:val="00D2109A"/>
    <w:rsid w:val="00D22DC6"/>
    <w:rsid w:val="00D2431D"/>
    <w:rsid w:val="00D2491D"/>
    <w:rsid w:val="00D27013"/>
    <w:rsid w:val="00D27290"/>
    <w:rsid w:val="00D307A2"/>
    <w:rsid w:val="00D33014"/>
    <w:rsid w:val="00D334C6"/>
    <w:rsid w:val="00D3411C"/>
    <w:rsid w:val="00D36DCC"/>
    <w:rsid w:val="00D411BA"/>
    <w:rsid w:val="00D43C0A"/>
    <w:rsid w:val="00D44E1B"/>
    <w:rsid w:val="00D46A06"/>
    <w:rsid w:val="00D50EEE"/>
    <w:rsid w:val="00D51121"/>
    <w:rsid w:val="00D512C0"/>
    <w:rsid w:val="00D52032"/>
    <w:rsid w:val="00D5466E"/>
    <w:rsid w:val="00D548ED"/>
    <w:rsid w:val="00D549E4"/>
    <w:rsid w:val="00D55443"/>
    <w:rsid w:val="00D57F65"/>
    <w:rsid w:val="00D63236"/>
    <w:rsid w:val="00D63A2E"/>
    <w:rsid w:val="00D67286"/>
    <w:rsid w:val="00D7052F"/>
    <w:rsid w:val="00D70649"/>
    <w:rsid w:val="00D76E61"/>
    <w:rsid w:val="00D77571"/>
    <w:rsid w:val="00D778DB"/>
    <w:rsid w:val="00D80214"/>
    <w:rsid w:val="00D8106C"/>
    <w:rsid w:val="00D86951"/>
    <w:rsid w:val="00D9082D"/>
    <w:rsid w:val="00D92E0A"/>
    <w:rsid w:val="00D964C7"/>
    <w:rsid w:val="00D97B05"/>
    <w:rsid w:val="00DA25D0"/>
    <w:rsid w:val="00DA2970"/>
    <w:rsid w:val="00DB0C08"/>
    <w:rsid w:val="00DB2BC1"/>
    <w:rsid w:val="00DB41F0"/>
    <w:rsid w:val="00DB4905"/>
    <w:rsid w:val="00DB75E9"/>
    <w:rsid w:val="00DD5FBF"/>
    <w:rsid w:val="00DE3C7B"/>
    <w:rsid w:val="00DE6D2A"/>
    <w:rsid w:val="00DF0A81"/>
    <w:rsid w:val="00DF184C"/>
    <w:rsid w:val="00DF2137"/>
    <w:rsid w:val="00DF27F5"/>
    <w:rsid w:val="00DF7D21"/>
    <w:rsid w:val="00DF7DD6"/>
    <w:rsid w:val="00E00953"/>
    <w:rsid w:val="00E022A7"/>
    <w:rsid w:val="00E023E0"/>
    <w:rsid w:val="00E02624"/>
    <w:rsid w:val="00E03E33"/>
    <w:rsid w:val="00E10739"/>
    <w:rsid w:val="00E1294E"/>
    <w:rsid w:val="00E12DC9"/>
    <w:rsid w:val="00E1438F"/>
    <w:rsid w:val="00E14688"/>
    <w:rsid w:val="00E2024B"/>
    <w:rsid w:val="00E20554"/>
    <w:rsid w:val="00E217E9"/>
    <w:rsid w:val="00E2564E"/>
    <w:rsid w:val="00E25CAA"/>
    <w:rsid w:val="00E328FE"/>
    <w:rsid w:val="00E32997"/>
    <w:rsid w:val="00E41346"/>
    <w:rsid w:val="00E4277B"/>
    <w:rsid w:val="00E4322E"/>
    <w:rsid w:val="00E43B68"/>
    <w:rsid w:val="00E43ED6"/>
    <w:rsid w:val="00E506B3"/>
    <w:rsid w:val="00E50CF7"/>
    <w:rsid w:val="00E5361C"/>
    <w:rsid w:val="00E541C9"/>
    <w:rsid w:val="00E5482C"/>
    <w:rsid w:val="00E57C4E"/>
    <w:rsid w:val="00E61065"/>
    <w:rsid w:val="00E64513"/>
    <w:rsid w:val="00E72C53"/>
    <w:rsid w:val="00E73667"/>
    <w:rsid w:val="00E739A8"/>
    <w:rsid w:val="00E74AAA"/>
    <w:rsid w:val="00E805FC"/>
    <w:rsid w:val="00E8505A"/>
    <w:rsid w:val="00E86FE3"/>
    <w:rsid w:val="00E875B8"/>
    <w:rsid w:val="00E954ED"/>
    <w:rsid w:val="00E95D55"/>
    <w:rsid w:val="00E968C9"/>
    <w:rsid w:val="00E972DD"/>
    <w:rsid w:val="00E97B42"/>
    <w:rsid w:val="00EA0DDC"/>
    <w:rsid w:val="00EA1A11"/>
    <w:rsid w:val="00EA2505"/>
    <w:rsid w:val="00EA4730"/>
    <w:rsid w:val="00EB0CA9"/>
    <w:rsid w:val="00EB1A22"/>
    <w:rsid w:val="00EB270D"/>
    <w:rsid w:val="00EB4141"/>
    <w:rsid w:val="00EC118B"/>
    <w:rsid w:val="00EC262C"/>
    <w:rsid w:val="00EC29A5"/>
    <w:rsid w:val="00EC66ED"/>
    <w:rsid w:val="00EC766A"/>
    <w:rsid w:val="00ED14F0"/>
    <w:rsid w:val="00ED2029"/>
    <w:rsid w:val="00ED2143"/>
    <w:rsid w:val="00ED382F"/>
    <w:rsid w:val="00EE1050"/>
    <w:rsid w:val="00EE200E"/>
    <w:rsid w:val="00EE4257"/>
    <w:rsid w:val="00EE7531"/>
    <w:rsid w:val="00EF162C"/>
    <w:rsid w:val="00EF2EC6"/>
    <w:rsid w:val="00EF41FE"/>
    <w:rsid w:val="00EF4571"/>
    <w:rsid w:val="00EF4AB7"/>
    <w:rsid w:val="00EF5762"/>
    <w:rsid w:val="00EF62CE"/>
    <w:rsid w:val="00EF7137"/>
    <w:rsid w:val="00F00CFA"/>
    <w:rsid w:val="00F016BC"/>
    <w:rsid w:val="00F02823"/>
    <w:rsid w:val="00F0388D"/>
    <w:rsid w:val="00F05BD0"/>
    <w:rsid w:val="00F11552"/>
    <w:rsid w:val="00F15EBF"/>
    <w:rsid w:val="00F17990"/>
    <w:rsid w:val="00F22027"/>
    <w:rsid w:val="00F2620C"/>
    <w:rsid w:val="00F265A6"/>
    <w:rsid w:val="00F30E3C"/>
    <w:rsid w:val="00F33263"/>
    <w:rsid w:val="00F36764"/>
    <w:rsid w:val="00F44B9B"/>
    <w:rsid w:val="00F44E4C"/>
    <w:rsid w:val="00F45476"/>
    <w:rsid w:val="00F45983"/>
    <w:rsid w:val="00F53B19"/>
    <w:rsid w:val="00F56FBA"/>
    <w:rsid w:val="00F572CA"/>
    <w:rsid w:val="00F572FE"/>
    <w:rsid w:val="00F6103D"/>
    <w:rsid w:val="00F65261"/>
    <w:rsid w:val="00F65823"/>
    <w:rsid w:val="00F671B9"/>
    <w:rsid w:val="00F705F2"/>
    <w:rsid w:val="00F72B0F"/>
    <w:rsid w:val="00F86A5A"/>
    <w:rsid w:val="00F91504"/>
    <w:rsid w:val="00F93444"/>
    <w:rsid w:val="00F9509A"/>
    <w:rsid w:val="00F95BC5"/>
    <w:rsid w:val="00F96D93"/>
    <w:rsid w:val="00FA0A3E"/>
    <w:rsid w:val="00FA20A4"/>
    <w:rsid w:val="00FA2341"/>
    <w:rsid w:val="00FA56CE"/>
    <w:rsid w:val="00FB19CA"/>
    <w:rsid w:val="00FB57E5"/>
    <w:rsid w:val="00FB5A49"/>
    <w:rsid w:val="00FB5F32"/>
    <w:rsid w:val="00FB64D9"/>
    <w:rsid w:val="00FB6A16"/>
    <w:rsid w:val="00FC1BC0"/>
    <w:rsid w:val="00FC26B7"/>
    <w:rsid w:val="00FC3B66"/>
    <w:rsid w:val="00FC441A"/>
    <w:rsid w:val="00FC4464"/>
    <w:rsid w:val="00FC5E9A"/>
    <w:rsid w:val="00FD100E"/>
    <w:rsid w:val="00FD4A31"/>
    <w:rsid w:val="00FD6153"/>
    <w:rsid w:val="00FE13E0"/>
    <w:rsid w:val="00FE402E"/>
    <w:rsid w:val="00FE50E5"/>
    <w:rsid w:val="00FF2299"/>
    <w:rsid w:val="00FF2B6A"/>
    <w:rsid w:val="00FF43F2"/>
    <w:rsid w:val="00FF5DF1"/>
    <w:rsid w:val="00FF6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88"/>
    <o:shapelayout v:ext="edit">
      <o:idmap v:ext="edit" data="1"/>
    </o:shapelayout>
  </w:shapeDefaults>
  <w:decimalSymbol w:val="."/>
  <w:listSeparator w:val=","/>
  <w15:chartTrackingRefBased/>
  <w15:docId w15:val="{AFCE1B01-96DF-417C-B581-67A955191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810"/>
      </w:tabs>
      <w:jc w:val="both"/>
      <w:outlineLvl w:val="0"/>
    </w:pPr>
    <w:rPr>
      <w:rFonts w:ascii="VNI-Times" w:hAnsi="VNI-Times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VNI-Times" w:hAnsi="VNI-Times"/>
      <w:b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VNI-Times" w:hAnsi="VNI-Times"/>
      <w:sz w:val="28"/>
    </w:rPr>
  </w:style>
  <w:style w:type="paragraph" w:styleId="Heading4">
    <w:name w:val="heading 4"/>
    <w:basedOn w:val="Normal"/>
    <w:next w:val="Normal"/>
    <w:qFormat/>
    <w:pPr>
      <w:keepNext/>
      <w:ind w:left="2880" w:firstLine="720"/>
      <w:jc w:val="both"/>
      <w:outlineLvl w:val="3"/>
    </w:pPr>
    <w:rPr>
      <w:rFonts w:ascii="VNI-Times" w:hAnsi="VNI-Times"/>
      <w:b/>
      <w:sz w:val="3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VNI-Times" w:hAnsi="VNI-Times"/>
      <w:i/>
      <w:sz w:val="26"/>
    </w:rPr>
  </w:style>
  <w:style w:type="paragraph" w:styleId="Heading6">
    <w:name w:val="heading 6"/>
    <w:basedOn w:val="Normal"/>
    <w:next w:val="Normal"/>
    <w:qFormat/>
    <w:rsid w:val="00A966F6"/>
    <w:pPr>
      <w:spacing w:before="240" w:after="60"/>
      <w:outlineLvl w:val="5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A966F6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A966F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09"/>
      <w:jc w:val="both"/>
    </w:pPr>
    <w:rPr>
      <w:rFonts w:ascii="VNI-Centur" w:hAnsi="VNI-Centur"/>
      <w:sz w:val="26"/>
    </w:rPr>
  </w:style>
  <w:style w:type="paragraph" w:styleId="BodyText">
    <w:name w:val="Body Text"/>
    <w:basedOn w:val="Normal"/>
    <w:pPr>
      <w:jc w:val="both"/>
    </w:pPr>
    <w:rPr>
      <w:rFonts w:ascii="VNI-Times" w:hAnsi="VNI-Times"/>
      <w:sz w:val="28"/>
    </w:rPr>
  </w:style>
  <w:style w:type="paragraph" w:styleId="BalloonText">
    <w:name w:val="Balloon Text"/>
    <w:basedOn w:val="Normal"/>
    <w:semiHidden/>
    <w:rsid w:val="002F5D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8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qFormat/>
    <w:rsid w:val="00A966F6"/>
    <w:pPr>
      <w:ind w:left="3600" w:firstLine="720"/>
    </w:pPr>
    <w:rPr>
      <w:rFonts w:ascii="VNI-Times" w:hAnsi="VNI-Times"/>
      <w:i/>
      <w:sz w:val="24"/>
    </w:rPr>
  </w:style>
  <w:style w:type="paragraph" w:styleId="Header">
    <w:name w:val="header"/>
    <w:basedOn w:val="Normal"/>
    <w:rsid w:val="007A21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21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A21F4"/>
  </w:style>
  <w:style w:type="paragraph" w:customStyle="1" w:styleId="CharCharChar">
    <w:name w:val="Char Char Char"/>
    <w:basedOn w:val="Normal"/>
    <w:next w:val="Normal"/>
    <w:autoRedefine/>
    <w:semiHidden/>
    <w:rsid w:val="00A3481D"/>
    <w:pPr>
      <w:spacing w:before="120" w:after="120" w:line="312" w:lineRule="auto"/>
    </w:pPr>
    <w:rPr>
      <w:sz w:val="28"/>
      <w:szCs w:val="28"/>
    </w:rPr>
  </w:style>
  <w:style w:type="paragraph" w:styleId="ListParagraph">
    <w:name w:val="List Paragraph"/>
    <w:basedOn w:val="Normal"/>
    <w:qFormat/>
    <w:rsid w:val="007B61D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00CFA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ä Coâng nghieäp   COÄNG HOØA XAÕ HOÄI CHUÛ NGHÓA VIEÄT NAM</vt:lpstr>
    </vt:vector>
  </TitlesOfParts>
  <Company>Thai Son Computer Pte.</Company>
  <LinksUpToDate>false</LinksUpToDate>
  <CharactersWithSpaces>1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ä Coâng nghieäp   COÄNG HOØA XAÕ HOÄI CHUÛ NGHÓA VIEÄT NAM</dc:title>
  <dc:subject/>
  <dc:creator>TSCCOM</dc:creator>
  <cp:keywords/>
  <cp:lastModifiedBy>HUFI</cp:lastModifiedBy>
  <cp:revision>78</cp:revision>
  <cp:lastPrinted>2018-07-16T01:36:00Z</cp:lastPrinted>
  <dcterms:created xsi:type="dcterms:W3CDTF">2022-04-13T03:44:00Z</dcterms:created>
  <dcterms:modified xsi:type="dcterms:W3CDTF">2023-07-13T02:48:00Z</dcterms:modified>
</cp:coreProperties>
</file>